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DE63E" w14:textId="77777777" w:rsidR="005C2D61" w:rsidRPr="005C2D61" w:rsidRDefault="005C2D61">
      <w:pPr>
        <w:rPr>
          <w:b/>
          <w:bCs/>
        </w:rPr>
      </w:pPr>
    </w:p>
    <w:p w14:paraId="2ECF6C82" w14:textId="790131BC" w:rsidR="00DD254D" w:rsidRPr="005C2D61" w:rsidRDefault="005C2D61" w:rsidP="008C0277">
      <w:pPr>
        <w:jc w:val="right"/>
        <w:rPr>
          <w:b/>
          <w:bCs/>
        </w:rPr>
      </w:pPr>
      <w:r w:rsidRPr="005C2D61">
        <w:rPr>
          <w:b/>
          <w:bCs/>
        </w:rPr>
        <w:t>Name: Akshita Pathak</w:t>
      </w:r>
    </w:p>
    <w:p w14:paraId="5342E02C" w14:textId="70F10A47" w:rsidR="005C2D61" w:rsidRPr="005C2D61" w:rsidRDefault="005C2D61" w:rsidP="008C0277">
      <w:pPr>
        <w:jc w:val="right"/>
        <w:rPr>
          <w:b/>
          <w:bCs/>
        </w:rPr>
      </w:pPr>
      <w:r w:rsidRPr="005C2D61">
        <w:rPr>
          <w:b/>
          <w:bCs/>
        </w:rPr>
        <w:t>Roll No: 102203796</w:t>
      </w:r>
    </w:p>
    <w:p w14:paraId="0B4AE8A6" w14:textId="59A062F5" w:rsidR="005C2D61" w:rsidRPr="005C2D61" w:rsidRDefault="005C2D61" w:rsidP="008C0277">
      <w:pPr>
        <w:jc w:val="right"/>
        <w:rPr>
          <w:b/>
          <w:bCs/>
        </w:rPr>
      </w:pPr>
      <w:r w:rsidRPr="005C2D61">
        <w:rPr>
          <w:b/>
          <w:bCs/>
        </w:rPr>
        <w:t>Subgroup: 2CO18</w:t>
      </w:r>
    </w:p>
    <w:p w14:paraId="3C266437" w14:textId="62A7C25B" w:rsidR="005C2D61" w:rsidRPr="005C2D61" w:rsidRDefault="005C2D61" w:rsidP="005C2D61">
      <w:pPr>
        <w:jc w:val="center"/>
        <w:rPr>
          <w:b/>
          <w:bCs/>
        </w:rPr>
      </w:pPr>
      <w:r w:rsidRPr="005C2D61">
        <w:rPr>
          <w:b/>
          <w:bCs/>
        </w:rPr>
        <w:t>DA Lab Assignment-1</w:t>
      </w:r>
    </w:p>
    <w:p w14:paraId="7440D805" w14:textId="77777777" w:rsidR="005C2D61" w:rsidRDefault="005C2D61" w:rsidP="005C2D61"/>
    <w:p w14:paraId="72712385" w14:textId="668DBF5E" w:rsidR="005C2D61" w:rsidRPr="005250B8" w:rsidRDefault="005C2D61" w:rsidP="005C2D61">
      <w:pPr>
        <w:rPr>
          <w:b/>
          <w:bCs/>
        </w:rPr>
      </w:pPr>
      <w:r w:rsidRPr="005250B8">
        <w:rPr>
          <w:b/>
          <w:bCs/>
        </w:rPr>
        <w:t>Write a program to implement iterative as well as recursive versions of the following algorithms:</w:t>
      </w:r>
    </w:p>
    <w:p w14:paraId="796C8F43" w14:textId="1A0D09D3" w:rsidR="005C2D61" w:rsidRPr="005250B8" w:rsidRDefault="005C2D61" w:rsidP="005C2D61">
      <w:pPr>
        <w:pStyle w:val="ListParagraph"/>
        <w:numPr>
          <w:ilvl w:val="0"/>
          <w:numId w:val="6"/>
        </w:numPr>
        <w:rPr>
          <w:b/>
          <w:bCs/>
        </w:rPr>
      </w:pPr>
      <w:r w:rsidRPr="005250B8">
        <w:rPr>
          <w:b/>
          <w:bCs/>
        </w:rPr>
        <w:t xml:space="preserve">Binary search </w:t>
      </w:r>
    </w:p>
    <w:p w14:paraId="13982434" w14:textId="77777777" w:rsidR="005875F0" w:rsidRDefault="005875F0" w:rsidP="005875F0">
      <w:pPr>
        <w:pStyle w:val="ListParagraph"/>
        <w:ind w:left="1080"/>
      </w:pPr>
      <w:r>
        <w:t>//Write a program to implement iterative as well as recursive versions of- Binary search</w:t>
      </w:r>
    </w:p>
    <w:p w14:paraId="4EB1A792" w14:textId="77777777" w:rsidR="005875F0" w:rsidRDefault="005875F0" w:rsidP="005875F0">
      <w:pPr>
        <w:pStyle w:val="ListParagraph"/>
        <w:ind w:left="1080"/>
      </w:pPr>
      <w:r>
        <w:t>#include&lt;iostream&gt;</w:t>
      </w:r>
    </w:p>
    <w:p w14:paraId="10766D39" w14:textId="77777777" w:rsidR="005875F0" w:rsidRDefault="005875F0" w:rsidP="005875F0">
      <w:pPr>
        <w:pStyle w:val="ListParagraph"/>
        <w:ind w:left="1080"/>
      </w:pPr>
      <w:r>
        <w:t>using namespace std;</w:t>
      </w:r>
    </w:p>
    <w:p w14:paraId="2A48EDBD" w14:textId="77777777" w:rsidR="005875F0" w:rsidRDefault="005875F0" w:rsidP="005875F0">
      <w:pPr>
        <w:pStyle w:val="ListParagraph"/>
        <w:ind w:left="1080"/>
      </w:pPr>
    </w:p>
    <w:p w14:paraId="4AD530D2" w14:textId="77777777" w:rsidR="005875F0" w:rsidRDefault="005875F0" w:rsidP="005875F0">
      <w:pPr>
        <w:pStyle w:val="ListParagraph"/>
        <w:ind w:left="1080"/>
      </w:pPr>
      <w:r>
        <w:t>//iterative</w:t>
      </w:r>
    </w:p>
    <w:p w14:paraId="6FBEB4DD" w14:textId="77777777" w:rsidR="005875F0" w:rsidRDefault="005875F0" w:rsidP="005875F0">
      <w:pPr>
        <w:pStyle w:val="ListParagraph"/>
        <w:ind w:left="1080"/>
      </w:pPr>
      <w:r>
        <w:t xml:space="preserve">void </w:t>
      </w:r>
      <w:proofErr w:type="spellStart"/>
      <w:proofErr w:type="gramStart"/>
      <w:r>
        <w:t>binSearch</w:t>
      </w:r>
      <w:proofErr w:type="spellEnd"/>
      <w:r>
        <w:t>(</w:t>
      </w:r>
      <w:proofErr w:type="gramEnd"/>
      <w:r>
        <w:t xml:space="preserve">int A[],int </w:t>
      </w:r>
      <w:proofErr w:type="spellStart"/>
      <w:r>
        <w:t>n,int</w:t>
      </w:r>
      <w:proofErr w:type="spellEnd"/>
      <w:r>
        <w:t xml:space="preserve"> key){</w:t>
      </w:r>
    </w:p>
    <w:p w14:paraId="022D748E" w14:textId="77777777" w:rsidR="005875F0" w:rsidRDefault="005875F0" w:rsidP="005875F0">
      <w:pPr>
        <w:pStyle w:val="ListParagraph"/>
        <w:ind w:left="1080"/>
      </w:pPr>
      <w:r>
        <w:tab/>
        <w:t>int low=0;</w:t>
      </w:r>
    </w:p>
    <w:p w14:paraId="24DD1F37" w14:textId="77777777" w:rsidR="005875F0" w:rsidRDefault="005875F0" w:rsidP="005875F0">
      <w:pPr>
        <w:pStyle w:val="ListParagraph"/>
        <w:ind w:left="1080"/>
      </w:pPr>
      <w:r>
        <w:tab/>
        <w:t>int high=n-1;</w:t>
      </w:r>
    </w:p>
    <w:p w14:paraId="52033A3A" w14:textId="77777777" w:rsidR="005875F0" w:rsidRDefault="005875F0" w:rsidP="005875F0">
      <w:pPr>
        <w:pStyle w:val="ListParagraph"/>
        <w:ind w:left="1080"/>
      </w:pPr>
      <w:r>
        <w:tab/>
        <w:t>int mid;</w:t>
      </w:r>
    </w:p>
    <w:p w14:paraId="60DDAB38" w14:textId="77777777" w:rsidR="005875F0" w:rsidRDefault="005875F0" w:rsidP="005875F0">
      <w:pPr>
        <w:pStyle w:val="ListParagraph"/>
        <w:ind w:left="1080"/>
      </w:pPr>
      <w:r>
        <w:tab/>
      </w:r>
    </w:p>
    <w:p w14:paraId="32FE6F9E" w14:textId="77777777" w:rsidR="005875F0" w:rsidRDefault="005875F0" w:rsidP="005875F0">
      <w:pPr>
        <w:pStyle w:val="ListParagraph"/>
        <w:ind w:left="1080"/>
      </w:pPr>
      <w:r>
        <w:tab/>
        <w:t>while(low&lt;=</w:t>
      </w:r>
      <w:proofErr w:type="gramStart"/>
      <w:r>
        <w:t>high){</w:t>
      </w:r>
      <w:proofErr w:type="gramEnd"/>
    </w:p>
    <w:p w14:paraId="660CC5EE" w14:textId="77777777" w:rsidR="005875F0" w:rsidRDefault="005875F0" w:rsidP="005875F0">
      <w:pPr>
        <w:pStyle w:val="ListParagraph"/>
        <w:ind w:left="1080"/>
      </w:pPr>
      <w:r>
        <w:tab/>
      </w:r>
      <w:r>
        <w:tab/>
        <w:t>mid=(</w:t>
      </w:r>
      <w:proofErr w:type="spellStart"/>
      <w:r>
        <w:t>low+high</w:t>
      </w:r>
      <w:proofErr w:type="spellEnd"/>
      <w:r>
        <w:t>)/2;</w:t>
      </w:r>
    </w:p>
    <w:p w14:paraId="13122AE2" w14:textId="77777777" w:rsidR="005875F0" w:rsidRDefault="005875F0" w:rsidP="005875F0">
      <w:pPr>
        <w:pStyle w:val="ListParagraph"/>
        <w:ind w:left="1080"/>
      </w:pPr>
      <w:r>
        <w:tab/>
      </w:r>
      <w:r>
        <w:tab/>
        <w:t>if(key==A[mid</w:t>
      </w:r>
      <w:proofErr w:type="gramStart"/>
      <w:r>
        <w:t>]){</w:t>
      </w:r>
      <w:proofErr w:type="gramEnd"/>
    </w:p>
    <w:p w14:paraId="3B03D766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>&lt;&lt;"Element "&lt;&lt;key&lt;&lt;" found in array \n";</w:t>
      </w:r>
    </w:p>
    <w:p w14:paraId="1D6B3FD8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return;</w:t>
      </w:r>
    </w:p>
    <w:p w14:paraId="367D0880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75BBF7D4" w14:textId="77777777" w:rsidR="005875F0" w:rsidRDefault="005875F0" w:rsidP="005875F0">
      <w:pPr>
        <w:pStyle w:val="ListParagraph"/>
        <w:ind w:left="1080"/>
      </w:pPr>
      <w:r>
        <w:tab/>
      </w:r>
      <w:r>
        <w:tab/>
        <w:t>else if(key&lt;A[mid</w:t>
      </w:r>
      <w:proofErr w:type="gramStart"/>
      <w:r>
        <w:t>]){</w:t>
      </w:r>
      <w:proofErr w:type="gramEnd"/>
    </w:p>
    <w:p w14:paraId="471F7E58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//left</w:t>
      </w:r>
    </w:p>
    <w:p w14:paraId="1E3ED967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high=mid-1;</w:t>
      </w:r>
    </w:p>
    <w:p w14:paraId="6C26F951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2E377B68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proofErr w:type="gramStart"/>
      <w:r>
        <w:t>else{</w:t>
      </w:r>
      <w:proofErr w:type="gramEnd"/>
    </w:p>
    <w:p w14:paraId="21861CAD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//right</w:t>
      </w:r>
    </w:p>
    <w:p w14:paraId="3106CECC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low=mid+1;</w:t>
      </w:r>
    </w:p>
    <w:p w14:paraId="6D38398E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2104E770" w14:textId="77777777" w:rsidR="005875F0" w:rsidRDefault="005875F0" w:rsidP="005875F0">
      <w:pPr>
        <w:pStyle w:val="ListParagraph"/>
        <w:ind w:left="1080"/>
      </w:pPr>
      <w:r>
        <w:tab/>
        <w:t>}</w:t>
      </w:r>
    </w:p>
    <w:p w14:paraId="542F6810" w14:textId="77777777" w:rsidR="005875F0" w:rsidRDefault="005875F0" w:rsidP="005875F0">
      <w:pPr>
        <w:pStyle w:val="ListParagraph"/>
        <w:ind w:left="1080"/>
      </w:pPr>
      <w:r>
        <w:tab/>
      </w:r>
    </w:p>
    <w:p w14:paraId="39B80661" w14:textId="77777777" w:rsidR="005875F0" w:rsidRDefault="005875F0" w:rsidP="005875F0">
      <w:pPr>
        <w:pStyle w:val="ListParagraph"/>
        <w:ind w:left="1080"/>
      </w:pPr>
      <w:r>
        <w:tab/>
      </w:r>
      <w:proofErr w:type="spellStart"/>
      <w:r>
        <w:t>cout</w:t>
      </w:r>
      <w:proofErr w:type="spellEnd"/>
      <w:r>
        <w:t>&lt;&lt;"Element "&lt;&lt;key&lt;&lt;" NOT found in array \n";</w:t>
      </w:r>
    </w:p>
    <w:p w14:paraId="63D98589" w14:textId="77777777" w:rsidR="005875F0" w:rsidRDefault="005875F0" w:rsidP="005875F0">
      <w:pPr>
        <w:pStyle w:val="ListParagraph"/>
        <w:ind w:left="1080"/>
      </w:pPr>
      <w:r>
        <w:t>}</w:t>
      </w:r>
    </w:p>
    <w:p w14:paraId="2AE4D1DB" w14:textId="77777777" w:rsidR="005875F0" w:rsidRDefault="005875F0" w:rsidP="005875F0">
      <w:pPr>
        <w:pStyle w:val="ListParagraph"/>
        <w:ind w:left="1080"/>
      </w:pPr>
    </w:p>
    <w:p w14:paraId="2753866B" w14:textId="77777777" w:rsidR="005875F0" w:rsidRDefault="005875F0" w:rsidP="005875F0">
      <w:pPr>
        <w:pStyle w:val="ListParagraph"/>
        <w:ind w:left="1080"/>
      </w:pPr>
      <w:r>
        <w:t>//recursive</w:t>
      </w:r>
    </w:p>
    <w:p w14:paraId="4A5871C4" w14:textId="77777777" w:rsidR="005875F0" w:rsidRDefault="005875F0" w:rsidP="005875F0">
      <w:pPr>
        <w:pStyle w:val="ListParagraph"/>
        <w:ind w:left="1080"/>
      </w:pPr>
      <w:r>
        <w:t xml:space="preserve">int </w:t>
      </w:r>
      <w:proofErr w:type="spellStart"/>
      <w:proofErr w:type="gramStart"/>
      <w:r>
        <w:t>rbinSearch</w:t>
      </w:r>
      <w:proofErr w:type="spellEnd"/>
      <w:r>
        <w:t>(</w:t>
      </w:r>
      <w:proofErr w:type="gramEnd"/>
      <w:r>
        <w:t xml:space="preserve">int A[],int </w:t>
      </w:r>
      <w:proofErr w:type="spellStart"/>
      <w:r>
        <w:t>n,int</w:t>
      </w:r>
      <w:proofErr w:type="spellEnd"/>
      <w:r>
        <w:t xml:space="preserve"> </w:t>
      </w:r>
      <w:proofErr w:type="spellStart"/>
      <w:r>
        <w:t>low,int</w:t>
      </w:r>
      <w:proofErr w:type="spellEnd"/>
      <w:r>
        <w:t xml:space="preserve"> </w:t>
      </w:r>
      <w:proofErr w:type="spellStart"/>
      <w:r>
        <w:t>high,int</w:t>
      </w:r>
      <w:proofErr w:type="spellEnd"/>
      <w:r>
        <w:t xml:space="preserve"> key){</w:t>
      </w:r>
    </w:p>
    <w:p w14:paraId="3E113D33" w14:textId="77777777" w:rsidR="005875F0" w:rsidRDefault="005875F0" w:rsidP="005875F0">
      <w:pPr>
        <w:pStyle w:val="ListParagraph"/>
        <w:ind w:left="1080"/>
      </w:pPr>
      <w:r>
        <w:tab/>
        <w:t>int mid;</w:t>
      </w:r>
    </w:p>
    <w:p w14:paraId="3665B4EE" w14:textId="77777777" w:rsidR="005875F0" w:rsidRDefault="005875F0" w:rsidP="005875F0">
      <w:pPr>
        <w:pStyle w:val="ListParagraph"/>
        <w:ind w:left="1080"/>
      </w:pPr>
      <w:r>
        <w:tab/>
      </w:r>
    </w:p>
    <w:p w14:paraId="76DADB69" w14:textId="77777777" w:rsidR="005875F0" w:rsidRDefault="005875F0" w:rsidP="005875F0">
      <w:pPr>
        <w:pStyle w:val="ListParagraph"/>
        <w:ind w:left="1080"/>
      </w:pPr>
      <w:r>
        <w:tab/>
        <w:t>if(low&lt;=</w:t>
      </w:r>
      <w:proofErr w:type="gramStart"/>
      <w:r>
        <w:t>high){</w:t>
      </w:r>
      <w:proofErr w:type="gramEnd"/>
    </w:p>
    <w:p w14:paraId="452039E3" w14:textId="77777777" w:rsidR="005875F0" w:rsidRDefault="005875F0" w:rsidP="005875F0">
      <w:pPr>
        <w:pStyle w:val="ListParagraph"/>
        <w:ind w:left="1080"/>
      </w:pPr>
      <w:r>
        <w:tab/>
      </w:r>
      <w:r>
        <w:tab/>
        <w:t>mid=(</w:t>
      </w:r>
      <w:proofErr w:type="spellStart"/>
      <w:r>
        <w:t>low+high</w:t>
      </w:r>
      <w:proofErr w:type="spellEnd"/>
      <w:r>
        <w:t>)/2;</w:t>
      </w:r>
    </w:p>
    <w:p w14:paraId="0059A54A" w14:textId="77777777" w:rsidR="005875F0" w:rsidRDefault="005875F0" w:rsidP="005875F0">
      <w:pPr>
        <w:pStyle w:val="ListParagraph"/>
        <w:ind w:left="1080"/>
      </w:pPr>
      <w:r>
        <w:tab/>
      </w:r>
      <w:r>
        <w:tab/>
        <w:t>if(key==A[mid</w:t>
      </w:r>
      <w:proofErr w:type="gramStart"/>
      <w:r>
        <w:t>]){</w:t>
      </w:r>
      <w:proofErr w:type="gramEnd"/>
    </w:p>
    <w:p w14:paraId="0A26C9F9" w14:textId="77777777" w:rsidR="005875F0" w:rsidRDefault="005875F0" w:rsidP="005875F0">
      <w:pPr>
        <w:pStyle w:val="ListParagraph"/>
        <w:ind w:left="1080"/>
      </w:pPr>
      <w:r>
        <w:lastRenderedPageBreak/>
        <w:tab/>
      </w:r>
      <w:r>
        <w:tab/>
      </w:r>
      <w:r>
        <w:tab/>
        <w:t>return 1;</w:t>
      </w:r>
    </w:p>
    <w:p w14:paraId="0D1F10E1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</w:r>
    </w:p>
    <w:p w14:paraId="7BD74B29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0D6B6720" w14:textId="77777777" w:rsidR="005875F0" w:rsidRDefault="005875F0" w:rsidP="005875F0">
      <w:pPr>
        <w:pStyle w:val="ListParagraph"/>
        <w:ind w:left="1080"/>
      </w:pPr>
      <w:r>
        <w:tab/>
      </w:r>
      <w:r>
        <w:tab/>
        <w:t>else if(key&lt;A[mid</w:t>
      </w:r>
      <w:proofErr w:type="gramStart"/>
      <w:r>
        <w:t>]){</w:t>
      </w:r>
      <w:proofErr w:type="gramEnd"/>
    </w:p>
    <w:p w14:paraId="6C5FF38A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>//left</w:t>
      </w:r>
    </w:p>
    <w:p w14:paraId="380EE8D3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 xml:space="preserve">return </w:t>
      </w:r>
      <w:proofErr w:type="spellStart"/>
      <w:r>
        <w:t>rbinSearch</w:t>
      </w:r>
      <w:proofErr w:type="spellEnd"/>
      <w:r>
        <w:t>(</w:t>
      </w:r>
      <w:proofErr w:type="gramStart"/>
      <w:r>
        <w:t>A,n</w:t>
      </w:r>
      <w:proofErr w:type="gramEnd"/>
      <w:r>
        <w:t>,low,mid-1,key);</w:t>
      </w:r>
    </w:p>
    <w:p w14:paraId="2F06AB83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2DEE97A8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proofErr w:type="gramStart"/>
      <w:r>
        <w:t>else{</w:t>
      </w:r>
      <w:proofErr w:type="gramEnd"/>
    </w:p>
    <w:p w14:paraId="353CE46B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r>
        <w:tab/>
        <w:t xml:space="preserve">return </w:t>
      </w:r>
      <w:proofErr w:type="spellStart"/>
      <w:r>
        <w:t>rbinSearch</w:t>
      </w:r>
      <w:proofErr w:type="spellEnd"/>
      <w:r>
        <w:t>(</w:t>
      </w:r>
      <w:proofErr w:type="gramStart"/>
      <w:r>
        <w:t>A,n</w:t>
      </w:r>
      <w:proofErr w:type="gramEnd"/>
      <w:r>
        <w:t>,mid+1,high,key);</w:t>
      </w:r>
      <w:r>
        <w:tab/>
      </w:r>
      <w:r>
        <w:tab/>
      </w:r>
      <w:r>
        <w:tab/>
      </w:r>
    </w:p>
    <w:p w14:paraId="7C13B548" w14:textId="77777777" w:rsidR="005875F0" w:rsidRDefault="005875F0" w:rsidP="005875F0">
      <w:pPr>
        <w:pStyle w:val="ListParagraph"/>
        <w:ind w:left="1080"/>
      </w:pPr>
      <w:r>
        <w:tab/>
      </w:r>
      <w:r>
        <w:tab/>
        <w:t>}</w:t>
      </w:r>
    </w:p>
    <w:p w14:paraId="1B1E9840" w14:textId="77777777" w:rsidR="005875F0" w:rsidRDefault="005875F0" w:rsidP="005875F0">
      <w:pPr>
        <w:pStyle w:val="ListParagraph"/>
        <w:ind w:left="1080"/>
      </w:pPr>
      <w:r>
        <w:tab/>
        <w:t>}</w:t>
      </w:r>
    </w:p>
    <w:p w14:paraId="7FC383EC" w14:textId="77777777" w:rsidR="005875F0" w:rsidRDefault="005875F0" w:rsidP="005875F0">
      <w:pPr>
        <w:pStyle w:val="ListParagraph"/>
        <w:ind w:left="1080"/>
      </w:pPr>
      <w:r>
        <w:t>}</w:t>
      </w:r>
    </w:p>
    <w:p w14:paraId="0AA8E92D" w14:textId="77777777" w:rsidR="005875F0" w:rsidRDefault="005875F0" w:rsidP="005875F0">
      <w:pPr>
        <w:pStyle w:val="ListParagraph"/>
        <w:ind w:left="1080"/>
      </w:pPr>
    </w:p>
    <w:p w14:paraId="0D062151" w14:textId="77777777" w:rsidR="005875F0" w:rsidRDefault="005875F0" w:rsidP="005875F0">
      <w:pPr>
        <w:pStyle w:val="ListParagraph"/>
        <w:ind w:left="108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3F38DC38" w14:textId="77777777" w:rsidR="005875F0" w:rsidRDefault="005875F0" w:rsidP="005875F0">
      <w:pPr>
        <w:pStyle w:val="ListParagraph"/>
        <w:ind w:left="1080"/>
      </w:pPr>
      <w:r>
        <w:t>{</w:t>
      </w:r>
    </w:p>
    <w:p w14:paraId="0365283D" w14:textId="77777777" w:rsidR="005875F0" w:rsidRDefault="005875F0" w:rsidP="005875F0">
      <w:pPr>
        <w:pStyle w:val="ListParagraph"/>
        <w:ind w:left="1080"/>
      </w:pPr>
      <w:r>
        <w:tab/>
        <w:t xml:space="preserve">int </w:t>
      </w:r>
      <w:proofErr w:type="gramStart"/>
      <w:r>
        <w:t>A[</w:t>
      </w:r>
      <w:proofErr w:type="gramEnd"/>
      <w:r>
        <w:t>]={2,4,6,8,10};</w:t>
      </w:r>
    </w:p>
    <w:p w14:paraId="5AC5621B" w14:textId="77777777" w:rsidR="005875F0" w:rsidRDefault="005875F0" w:rsidP="005875F0">
      <w:pPr>
        <w:pStyle w:val="ListParagraph"/>
        <w:ind w:left="1080"/>
      </w:pPr>
      <w:r>
        <w:tab/>
        <w:t>int n=5;</w:t>
      </w:r>
    </w:p>
    <w:p w14:paraId="61519D9E" w14:textId="77777777" w:rsidR="005875F0" w:rsidRDefault="005875F0" w:rsidP="005875F0">
      <w:pPr>
        <w:pStyle w:val="ListParagraph"/>
        <w:ind w:left="1080"/>
      </w:pPr>
      <w:r>
        <w:tab/>
      </w:r>
    </w:p>
    <w:p w14:paraId="1318A140" w14:textId="77777777" w:rsidR="005875F0" w:rsidRDefault="005875F0" w:rsidP="005875F0">
      <w:pPr>
        <w:pStyle w:val="ListParagraph"/>
        <w:ind w:left="1080"/>
      </w:pPr>
      <w:r>
        <w:tab/>
        <w:t>int key;</w:t>
      </w:r>
    </w:p>
    <w:p w14:paraId="32EEC87A" w14:textId="77777777" w:rsidR="005875F0" w:rsidRDefault="005875F0" w:rsidP="005875F0">
      <w:pPr>
        <w:pStyle w:val="ListParagraph"/>
        <w:ind w:left="1080"/>
      </w:pPr>
      <w:r>
        <w:tab/>
      </w:r>
      <w:proofErr w:type="spellStart"/>
      <w:r>
        <w:t>cout</w:t>
      </w:r>
      <w:proofErr w:type="spellEnd"/>
      <w:r>
        <w:t>&lt;&lt;"Enter key element to find: \n";</w:t>
      </w:r>
    </w:p>
    <w:p w14:paraId="0D8DBAF4" w14:textId="77777777" w:rsidR="005875F0" w:rsidRDefault="005875F0" w:rsidP="005875F0">
      <w:pPr>
        <w:pStyle w:val="ListParagraph"/>
        <w:ind w:left="1080"/>
      </w:pPr>
      <w:r>
        <w:tab/>
      </w:r>
      <w:proofErr w:type="spellStart"/>
      <w:r>
        <w:t>cin</w:t>
      </w:r>
      <w:proofErr w:type="spellEnd"/>
      <w:r>
        <w:t>&gt;&gt;key;</w:t>
      </w:r>
    </w:p>
    <w:p w14:paraId="1149D2D3" w14:textId="77777777" w:rsidR="005875F0" w:rsidRDefault="005875F0" w:rsidP="005875F0">
      <w:pPr>
        <w:pStyle w:val="ListParagraph"/>
        <w:ind w:left="1080"/>
      </w:pPr>
      <w:r>
        <w:tab/>
      </w:r>
    </w:p>
    <w:p w14:paraId="58299442" w14:textId="77777777" w:rsidR="005875F0" w:rsidRDefault="005875F0" w:rsidP="005875F0">
      <w:pPr>
        <w:pStyle w:val="ListParagraph"/>
        <w:ind w:left="1080"/>
      </w:pPr>
      <w:r>
        <w:t>//</w:t>
      </w:r>
      <w:r>
        <w:tab/>
      </w:r>
      <w:proofErr w:type="spellStart"/>
      <w:r>
        <w:t>binSearch</w:t>
      </w:r>
      <w:proofErr w:type="spellEnd"/>
      <w:r>
        <w:t>(</w:t>
      </w:r>
      <w:proofErr w:type="spellStart"/>
      <w:proofErr w:type="gramStart"/>
      <w:r>
        <w:t>A,n</w:t>
      </w:r>
      <w:proofErr w:type="gramEnd"/>
      <w:r>
        <w:t>,key</w:t>
      </w:r>
      <w:proofErr w:type="spellEnd"/>
      <w:r>
        <w:t>);</w:t>
      </w:r>
    </w:p>
    <w:p w14:paraId="4E299D3D" w14:textId="77777777" w:rsidR="005875F0" w:rsidRDefault="005875F0" w:rsidP="005875F0">
      <w:pPr>
        <w:pStyle w:val="ListParagraph"/>
        <w:ind w:left="1080"/>
      </w:pPr>
      <w:r>
        <w:tab/>
      </w:r>
    </w:p>
    <w:p w14:paraId="2D821144" w14:textId="77777777" w:rsidR="005875F0" w:rsidRDefault="005875F0" w:rsidP="005875F0">
      <w:pPr>
        <w:pStyle w:val="ListParagraph"/>
        <w:ind w:left="1080"/>
      </w:pPr>
      <w:r>
        <w:tab/>
      </w:r>
    </w:p>
    <w:p w14:paraId="71DD2AF4" w14:textId="77777777" w:rsidR="005875F0" w:rsidRDefault="005875F0" w:rsidP="005875F0">
      <w:pPr>
        <w:pStyle w:val="ListParagraph"/>
        <w:ind w:left="1080"/>
      </w:pPr>
      <w:r>
        <w:tab/>
        <w:t>int res=</w:t>
      </w:r>
      <w:proofErr w:type="spellStart"/>
      <w:r>
        <w:t>rbinSearch</w:t>
      </w:r>
      <w:proofErr w:type="spellEnd"/>
      <w:r>
        <w:t>(</w:t>
      </w:r>
      <w:proofErr w:type="gramStart"/>
      <w:r>
        <w:t>A,n</w:t>
      </w:r>
      <w:proofErr w:type="gramEnd"/>
      <w:r>
        <w:t>,0,n-1,key);</w:t>
      </w:r>
    </w:p>
    <w:p w14:paraId="4CC5B6E5" w14:textId="77777777" w:rsidR="005875F0" w:rsidRDefault="005875F0" w:rsidP="005875F0">
      <w:pPr>
        <w:pStyle w:val="ListParagraph"/>
        <w:ind w:left="1080"/>
      </w:pPr>
      <w:r>
        <w:tab/>
        <w:t>if(res==</w:t>
      </w:r>
      <w:proofErr w:type="gramStart"/>
      <w:r>
        <w:t>1){</w:t>
      </w:r>
      <w:proofErr w:type="gramEnd"/>
    </w:p>
    <w:p w14:paraId="58064A87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proofErr w:type="spellStart"/>
      <w:r>
        <w:t>cout</w:t>
      </w:r>
      <w:proofErr w:type="spellEnd"/>
      <w:r>
        <w:t>&lt;&lt;"Element "&lt;&lt;key&lt;&lt;" found in array \n";</w:t>
      </w:r>
    </w:p>
    <w:p w14:paraId="046606FF" w14:textId="77777777" w:rsidR="005875F0" w:rsidRDefault="005875F0" w:rsidP="005875F0">
      <w:pPr>
        <w:pStyle w:val="ListParagraph"/>
        <w:ind w:left="1080"/>
      </w:pPr>
      <w:r>
        <w:tab/>
        <w:t>}</w:t>
      </w:r>
    </w:p>
    <w:p w14:paraId="592711F8" w14:textId="77777777" w:rsidR="005875F0" w:rsidRDefault="005875F0" w:rsidP="005875F0">
      <w:pPr>
        <w:pStyle w:val="ListParagraph"/>
        <w:ind w:left="1080"/>
      </w:pPr>
      <w:r>
        <w:tab/>
      </w:r>
      <w:proofErr w:type="gramStart"/>
      <w:r>
        <w:t>else{</w:t>
      </w:r>
      <w:proofErr w:type="gramEnd"/>
    </w:p>
    <w:p w14:paraId="4AE92CD0" w14:textId="77777777" w:rsidR="005875F0" w:rsidRDefault="005875F0" w:rsidP="005875F0">
      <w:pPr>
        <w:pStyle w:val="ListParagraph"/>
        <w:ind w:left="1080"/>
      </w:pPr>
      <w:r>
        <w:tab/>
      </w:r>
      <w:r>
        <w:tab/>
      </w:r>
      <w:proofErr w:type="spellStart"/>
      <w:r>
        <w:t>cout</w:t>
      </w:r>
      <w:proofErr w:type="spellEnd"/>
      <w:r>
        <w:t>&lt;&lt;"Element "&lt;&lt;key&lt;&lt;" NOT found in array \n";</w:t>
      </w:r>
    </w:p>
    <w:p w14:paraId="6E68F99B" w14:textId="77777777" w:rsidR="005875F0" w:rsidRDefault="005875F0" w:rsidP="005875F0">
      <w:pPr>
        <w:pStyle w:val="ListParagraph"/>
        <w:ind w:left="1080"/>
      </w:pPr>
      <w:r>
        <w:tab/>
        <w:t>}</w:t>
      </w:r>
    </w:p>
    <w:p w14:paraId="4C3CAB8A" w14:textId="77777777" w:rsidR="005875F0" w:rsidRDefault="005875F0" w:rsidP="005875F0">
      <w:pPr>
        <w:pStyle w:val="ListParagraph"/>
        <w:ind w:left="1080"/>
      </w:pPr>
    </w:p>
    <w:p w14:paraId="4E8DAD44" w14:textId="77777777" w:rsidR="005875F0" w:rsidRDefault="005875F0" w:rsidP="005875F0">
      <w:pPr>
        <w:pStyle w:val="ListParagraph"/>
        <w:ind w:left="1080"/>
      </w:pPr>
      <w:r>
        <w:tab/>
        <w:t>return 0;</w:t>
      </w:r>
    </w:p>
    <w:p w14:paraId="6D65474F" w14:textId="2C3CE544" w:rsidR="005F08B7" w:rsidRDefault="005875F0" w:rsidP="005875F0">
      <w:pPr>
        <w:pStyle w:val="ListParagraph"/>
        <w:ind w:left="1080"/>
      </w:pPr>
      <w:r>
        <w:t>}</w:t>
      </w:r>
    </w:p>
    <w:p w14:paraId="293FDFEC" w14:textId="77777777" w:rsidR="008C0277" w:rsidRPr="005250B8" w:rsidRDefault="008C0277" w:rsidP="005875F0">
      <w:pPr>
        <w:pStyle w:val="ListParagraph"/>
        <w:ind w:left="1080"/>
        <w:rPr>
          <w:b/>
          <w:bCs/>
        </w:rPr>
      </w:pPr>
    </w:p>
    <w:p w14:paraId="0BC8970C" w14:textId="5F936F9C" w:rsidR="008C0277" w:rsidRPr="005250B8" w:rsidRDefault="008C0277" w:rsidP="005F08B7">
      <w:pPr>
        <w:pStyle w:val="ListParagraph"/>
        <w:ind w:left="1080"/>
        <w:rPr>
          <w:b/>
          <w:bCs/>
        </w:rPr>
      </w:pPr>
      <w:r w:rsidRPr="005250B8">
        <w:rPr>
          <w:b/>
          <w:bCs/>
        </w:rPr>
        <w:t>Output:</w:t>
      </w:r>
    </w:p>
    <w:p w14:paraId="4223181E" w14:textId="127E211A" w:rsidR="005F08B7" w:rsidRDefault="005F08B7" w:rsidP="005F08B7">
      <w:pPr>
        <w:pStyle w:val="ListParagraph"/>
        <w:ind w:left="1080"/>
      </w:pPr>
      <w:r w:rsidRPr="005F08B7">
        <w:rPr>
          <w:noProof/>
        </w:rPr>
        <w:lastRenderedPageBreak/>
        <w:drawing>
          <wp:inline distT="0" distB="0" distL="0" distR="0" wp14:anchorId="06A1D00D" wp14:editId="46805B69">
            <wp:extent cx="5731510" cy="2564130"/>
            <wp:effectExtent l="0" t="0" r="2540" b="7620"/>
            <wp:docPr id="1163884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88407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C88C3" w14:textId="77777777" w:rsidR="008C0277" w:rsidRDefault="008C0277" w:rsidP="005F08B7">
      <w:pPr>
        <w:pStyle w:val="ListParagraph"/>
        <w:ind w:left="1080"/>
      </w:pPr>
    </w:p>
    <w:p w14:paraId="3375C291" w14:textId="2D778783" w:rsidR="005F08B7" w:rsidRDefault="005F08B7" w:rsidP="005F08B7">
      <w:pPr>
        <w:pStyle w:val="ListParagraph"/>
        <w:ind w:left="1080"/>
      </w:pPr>
      <w:r w:rsidRPr="005F08B7">
        <w:rPr>
          <w:noProof/>
        </w:rPr>
        <w:drawing>
          <wp:inline distT="0" distB="0" distL="0" distR="0" wp14:anchorId="5D9683CE" wp14:editId="05169E55">
            <wp:extent cx="5731510" cy="2870200"/>
            <wp:effectExtent l="0" t="0" r="2540" b="6350"/>
            <wp:docPr id="1242950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9501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EFA3B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DE5D4C2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48B17E4D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FBD3203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604D53EC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489687FB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43562D9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EE1CD3D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C4A0DB4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3B7C0CFB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33AB08C1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799C8905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3A010BF3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4E61E5B4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0DE6FBF2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77593A93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03AE6DBC" w14:textId="77777777" w:rsidR="00F65EFD" w:rsidRPr="00F65EFD" w:rsidRDefault="00F65EFD" w:rsidP="00F65EFD">
      <w:pPr>
        <w:pStyle w:val="ListParagraph"/>
        <w:ind w:left="1080"/>
        <w:rPr>
          <w:b/>
          <w:bCs/>
        </w:rPr>
      </w:pPr>
    </w:p>
    <w:p w14:paraId="54C0F78C" w14:textId="741691A9" w:rsidR="005C2D61" w:rsidRPr="005250B8" w:rsidRDefault="005C2D61" w:rsidP="005C2D61">
      <w:pPr>
        <w:pStyle w:val="ListParagraph"/>
        <w:numPr>
          <w:ilvl w:val="0"/>
          <w:numId w:val="6"/>
        </w:numPr>
        <w:rPr>
          <w:b/>
          <w:bCs/>
        </w:rPr>
      </w:pPr>
      <w:r w:rsidRPr="005250B8">
        <w:rPr>
          <w:b/>
          <w:bCs/>
        </w:rPr>
        <w:lastRenderedPageBreak/>
        <w:t xml:space="preserve">Merge sort </w:t>
      </w:r>
    </w:p>
    <w:p w14:paraId="4EC077F2" w14:textId="101B83EA" w:rsidR="00F1233B" w:rsidRDefault="00F1233B" w:rsidP="008C0277">
      <w:pPr>
        <w:ind w:left="720"/>
      </w:pPr>
      <w:r>
        <w:t>//Write a program to implement iterative as well as recursive versions of- Merge sort</w:t>
      </w:r>
    </w:p>
    <w:p w14:paraId="48C666EA" w14:textId="77777777" w:rsidR="00F1233B" w:rsidRDefault="00F1233B" w:rsidP="00F1233B">
      <w:pPr>
        <w:ind w:left="720"/>
      </w:pPr>
      <w:r>
        <w:t>#include&lt;iostream&gt;</w:t>
      </w:r>
    </w:p>
    <w:p w14:paraId="7E66FD57" w14:textId="77777777" w:rsidR="00F1233B" w:rsidRDefault="00F1233B" w:rsidP="00F1233B">
      <w:pPr>
        <w:ind w:left="720"/>
      </w:pPr>
      <w:r>
        <w:t>using namespace std;</w:t>
      </w:r>
    </w:p>
    <w:p w14:paraId="5011E6BE" w14:textId="77777777" w:rsidR="00F1233B" w:rsidRDefault="00F1233B" w:rsidP="00F1233B">
      <w:pPr>
        <w:ind w:left="720"/>
      </w:pPr>
    </w:p>
    <w:p w14:paraId="59CDF5D7" w14:textId="77777777" w:rsidR="00F1233B" w:rsidRDefault="00F1233B" w:rsidP="00F1233B">
      <w:pPr>
        <w:ind w:left="720"/>
      </w:pPr>
      <w:r>
        <w:t xml:space="preserve">void </w:t>
      </w:r>
      <w:proofErr w:type="gramStart"/>
      <w:r>
        <w:t>merge(</w:t>
      </w:r>
      <w:proofErr w:type="gramEnd"/>
      <w:r>
        <w:t xml:space="preserve">int A[],int </w:t>
      </w:r>
      <w:proofErr w:type="spellStart"/>
      <w:r>
        <w:t>low,int</w:t>
      </w:r>
      <w:proofErr w:type="spellEnd"/>
      <w:r>
        <w:t xml:space="preserve"> </w:t>
      </w:r>
      <w:proofErr w:type="spellStart"/>
      <w:r>
        <w:t>mid,int</w:t>
      </w:r>
      <w:proofErr w:type="spellEnd"/>
      <w:r>
        <w:t xml:space="preserve"> high){</w:t>
      </w:r>
    </w:p>
    <w:p w14:paraId="4D5D2BBF" w14:textId="77777777" w:rsidR="00F1233B" w:rsidRDefault="00F1233B" w:rsidP="00F1233B">
      <w:pPr>
        <w:ind w:left="720"/>
      </w:pPr>
      <w:r>
        <w:tab/>
        <w:t xml:space="preserve">int </w:t>
      </w:r>
      <w:proofErr w:type="spellStart"/>
      <w:proofErr w:type="gramStart"/>
      <w:r>
        <w:t>i,j</w:t>
      </w:r>
      <w:proofErr w:type="gramEnd"/>
      <w:r>
        <w:t>,k</w:t>
      </w:r>
      <w:proofErr w:type="spellEnd"/>
      <w:r>
        <w:t>;</w:t>
      </w:r>
    </w:p>
    <w:p w14:paraId="0A6414C8" w14:textId="77777777" w:rsidR="00F1233B" w:rsidRDefault="00F1233B" w:rsidP="00F1233B">
      <w:pPr>
        <w:ind w:left="720"/>
      </w:pPr>
      <w:r>
        <w:tab/>
      </w:r>
      <w:proofErr w:type="spellStart"/>
      <w:r>
        <w:t>i</w:t>
      </w:r>
      <w:proofErr w:type="spellEnd"/>
      <w:r>
        <w:t>=low;</w:t>
      </w:r>
    </w:p>
    <w:p w14:paraId="3C7E00B1" w14:textId="77777777" w:rsidR="00F1233B" w:rsidRDefault="00F1233B" w:rsidP="00F1233B">
      <w:pPr>
        <w:ind w:left="720"/>
      </w:pPr>
      <w:r>
        <w:tab/>
        <w:t>j=mid+1;</w:t>
      </w:r>
    </w:p>
    <w:p w14:paraId="48ED5D71" w14:textId="77777777" w:rsidR="00F1233B" w:rsidRDefault="00F1233B" w:rsidP="00F1233B">
      <w:pPr>
        <w:ind w:left="720"/>
      </w:pPr>
      <w:r>
        <w:tab/>
        <w:t>k=low;</w:t>
      </w:r>
    </w:p>
    <w:p w14:paraId="55269B68" w14:textId="77777777" w:rsidR="00F1233B" w:rsidRDefault="00F1233B" w:rsidP="00F1233B">
      <w:pPr>
        <w:ind w:left="720"/>
      </w:pPr>
      <w:r>
        <w:tab/>
      </w:r>
    </w:p>
    <w:p w14:paraId="4524B913" w14:textId="77777777" w:rsidR="00F1233B" w:rsidRDefault="00F1233B" w:rsidP="00F1233B">
      <w:pPr>
        <w:ind w:left="720"/>
      </w:pPr>
      <w:r>
        <w:tab/>
        <w:t xml:space="preserve">int </w:t>
      </w:r>
      <w:proofErr w:type="gramStart"/>
      <w:r>
        <w:t>B[</w:t>
      </w:r>
      <w:proofErr w:type="gramEnd"/>
      <w:r>
        <w:t>100];</w:t>
      </w:r>
    </w:p>
    <w:p w14:paraId="2CDCF501" w14:textId="77777777" w:rsidR="00F1233B" w:rsidRDefault="00F1233B" w:rsidP="00F1233B">
      <w:pPr>
        <w:ind w:left="720"/>
      </w:pPr>
      <w:r>
        <w:tab/>
      </w:r>
    </w:p>
    <w:p w14:paraId="33AFFECE" w14:textId="77777777" w:rsidR="00F1233B" w:rsidRDefault="00F1233B" w:rsidP="00F1233B">
      <w:pPr>
        <w:ind w:left="720"/>
      </w:pPr>
      <w:r>
        <w:tab/>
      </w:r>
      <w:proofErr w:type="gramStart"/>
      <w:r>
        <w:t>while(</w:t>
      </w:r>
      <w:proofErr w:type="spellStart"/>
      <w:proofErr w:type="gramEnd"/>
      <w:r>
        <w:t>i</w:t>
      </w:r>
      <w:proofErr w:type="spellEnd"/>
      <w:r>
        <w:t>&lt;=mid &amp;&amp; j&lt;=high){</w:t>
      </w:r>
    </w:p>
    <w:p w14:paraId="01CEFDB4" w14:textId="77777777" w:rsidR="00F1233B" w:rsidRDefault="00F1233B" w:rsidP="00F1233B">
      <w:pPr>
        <w:ind w:left="720"/>
      </w:pPr>
      <w:r>
        <w:tab/>
      </w:r>
      <w:r>
        <w:tab/>
        <w:t>if(A[</w:t>
      </w:r>
      <w:proofErr w:type="spellStart"/>
      <w:r>
        <w:t>i</w:t>
      </w:r>
      <w:proofErr w:type="spellEnd"/>
      <w:r>
        <w:t>]&lt;A[j</w:t>
      </w:r>
      <w:proofErr w:type="gramStart"/>
      <w:r>
        <w:t>]){</w:t>
      </w:r>
      <w:proofErr w:type="gramEnd"/>
    </w:p>
    <w:p w14:paraId="7CE7A633" w14:textId="77777777" w:rsidR="00F1233B" w:rsidRDefault="00F1233B" w:rsidP="00F1233B">
      <w:pPr>
        <w:ind w:left="720"/>
      </w:pPr>
      <w:r>
        <w:tab/>
      </w:r>
      <w:r>
        <w:tab/>
      </w:r>
      <w:r>
        <w:tab/>
        <w:t>B[k+</w:t>
      </w:r>
      <w:proofErr w:type="gramStart"/>
      <w:r>
        <w:t>+]=</w:t>
      </w:r>
      <w:proofErr w:type="gramEnd"/>
      <w:r>
        <w:t>A[</w:t>
      </w:r>
      <w:proofErr w:type="spellStart"/>
      <w:r>
        <w:t>i</w:t>
      </w:r>
      <w:proofErr w:type="spellEnd"/>
      <w:r>
        <w:t>++];</w:t>
      </w:r>
    </w:p>
    <w:p w14:paraId="5DDFDB21" w14:textId="77777777" w:rsidR="00F1233B" w:rsidRDefault="00F1233B" w:rsidP="00F1233B">
      <w:pPr>
        <w:ind w:left="720"/>
      </w:pPr>
      <w:r>
        <w:tab/>
      </w:r>
      <w:r>
        <w:tab/>
        <w:t>}</w:t>
      </w:r>
    </w:p>
    <w:p w14:paraId="6FE6616B" w14:textId="77777777" w:rsidR="00F1233B" w:rsidRDefault="00F1233B" w:rsidP="00F1233B">
      <w:pPr>
        <w:ind w:left="720"/>
      </w:pPr>
      <w:r>
        <w:tab/>
      </w:r>
      <w:r>
        <w:tab/>
      </w:r>
      <w:proofErr w:type="gramStart"/>
      <w:r>
        <w:t>else{</w:t>
      </w:r>
      <w:proofErr w:type="gramEnd"/>
    </w:p>
    <w:p w14:paraId="74343D4E" w14:textId="77777777" w:rsidR="00F1233B" w:rsidRDefault="00F1233B" w:rsidP="00F1233B">
      <w:pPr>
        <w:ind w:left="720"/>
      </w:pPr>
      <w:r>
        <w:tab/>
      </w:r>
      <w:r>
        <w:tab/>
      </w:r>
      <w:r>
        <w:tab/>
        <w:t>B[k+</w:t>
      </w:r>
      <w:proofErr w:type="gramStart"/>
      <w:r>
        <w:t>+]=</w:t>
      </w:r>
      <w:proofErr w:type="gramEnd"/>
      <w:r>
        <w:t>A[</w:t>
      </w:r>
      <w:proofErr w:type="spellStart"/>
      <w:r>
        <w:t>j++</w:t>
      </w:r>
      <w:proofErr w:type="spellEnd"/>
      <w:r>
        <w:t>];</w:t>
      </w:r>
    </w:p>
    <w:p w14:paraId="1320C7DC" w14:textId="77777777" w:rsidR="00F1233B" w:rsidRDefault="00F1233B" w:rsidP="00F1233B">
      <w:pPr>
        <w:ind w:left="720"/>
      </w:pPr>
      <w:r>
        <w:tab/>
      </w:r>
      <w:r>
        <w:tab/>
        <w:t>}</w:t>
      </w:r>
    </w:p>
    <w:p w14:paraId="6B9FF366" w14:textId="77777777" w:rsidR="00F1233B" w:rsidRDefault="00F1233B" w:rsidP="00F1233B">
      <w:pPr>
        <w:ind w:left="720"/>
      </w:pPr>
      <w:r>
        <w:tab/>
        <w:t>}</w:t>
      </w:r>
    </w:p>
    <w:p w14:paraId="72497DE6" w14:textId="77777777" w:rsidR="00F1233B" w:rsidRDefault="00F1233B" w:rsidP="00F1233B">
      <w:pPr>
        <w:ind w:left="720"/>
      </w:pPr>
      <w:r>
        <w:tab/>
      </w:r>
    </w:p>
    <w:p w14:paraId="086FC57D" w14:textId="77777777" w:rsidR="00F1233B" w:rsidRDefault="00F1233B" w:rsidP="00F1233B">
      <w:pPr>
        <w:ind w:left="720"/>
      </w:pPr>
      <w:r>
        <w:tab/>
        <w:t>//remaining elements</w:t>
      </w:r>
    </w:p>
    <w:p w14:paraId="42F7F34C" w14:textId="77777777" w:rsidR="00F1233B" w:rsidRDefault="00F1233B" w:rsidP="00F1233B">
      <w:pPr>
        <w:ind w:left="720"/>
      </w:pPr>
      <w:r>
        <w:tab/>
        <w:t>for</w:t>
      </w:r>
      <w:proofErr w:type="gramStart"/>
      <w:r>
        <w:t>(;</w:t>
      </w:r>
      <w:proofErr w:type="spellStart"/>
      <w:r>
        <w:t>i</w:t>
      </w:r>
      <w:proofErr w:type="spellEnd"/>
      <w:proofErr w:type="gramEnd"/>
      <w:r>
        <w:t>&lt;=</w:t>
      </w:r>
      <w:proofErr w:type="spellStart"/>
      <w:r>
        <w:t>mid;i</w:t>
      </w:r>
      <w:proofErr w:type="spellEnd"/>
      <w:r>
        <w:t>++){</w:t>
      </w:r>
    </w:p>
    <w:p w14:paraId="3D3D8EDD" w14:textId="77777777" w:rsidR="00F1233B" w:rsidRDefault="00F1233B" w:rsidP="00F1233B">
      <w:pPr>
        <w:ind w:left="720"/>
      </w:pPr>
      <w:r>
        <w:tab/>
      </w:r>
      <w:r>
        <w:tab/>
        <w:t>B[k+</w:t>
      </w:r>
      <w:proofErr w:type="gramStart"/>
      <w:r>
        <w:t>+]=</w:t>
      </w:r>
      <w:proofErr w:type="gramEnd"/>
      <w:r>
        <w:t>A[</w:t>
      </w:r>
      <w:proofErr w:type="spellStart"/>
      <w:r>
        <w:t>i</w:t>
      </w:r>
      <w:proofErr w:type="spellEnd"/>
      <w:r>
        <w:t>];</w:t>
      </w:r>
    </w:p>
    <w:p w14:paraId="7D9E8F78" w14:textId="77777777" w:rsidR="00F1233B" w:rsidRDefault="00F1233B" w:rsidP="00F1233B">
      <w:pPr>
        <w:ind w:left="720"/>
      </w:pPr>
      <w:r>
        <w:tab/>
        <w:t>}</w:t>
      </w:r>
    </w:p>
    <w:p w14:paraId="46F2F0F8" w14:textId="77777777" w:rsidR="00F1233B" w:rsidRDefault="00F1233B" w:rsidP="00F1233B">
      <w:pPr>
        <w:ind w:left="720"/>
      </w:pPr>
      <w:r>
        <w:tab/>
        <w:t>for</w:t>
      </w:r>
      <w:proofErr w:type="gramStart"/>
      <w:r>
        <w:t>(;j</w:t>
      </w:r>
      <w:proofErr w:type="gramEnd"/>
      <w:r>
        <w:t>&lt;=</w:t>
      </w:r>
      <w:proofErr w:type="spellStart"/>
      <w:r>
        <w:t>high;j</w:t>
      </w:r>
      <w:proofErr w:type="spellEnd"/>
      <w:r>
        <w:t>++){</w:t>
      </w:r>
    </w:p>
    <w:p w14:paraId="71133607" w14:textId="77777777" w:rsidR="00F1233B" w:rsidRDefault="00F1233B" w:rsidP="00F1233B">
      <w:pPr>
        <w:ind w:left="720"/>
      </w:pPr>
      <w:r>
        <w:tab/>
      </w:r>
      <w:r>
        <w:tab/>
        <w:t>B[k+</w:t>
      </w:r>
      <w:proofErr w:type="gramStart"/>
      <w:r>
        <w:t>+]=</w:t>
      </w:r>
      <w:proofErr w:type="gramEnd"/>
      <w:r>
        <w:t>A[j];</w:t>
      </w:r>
    </w:p>
    <w:p w14:paraId="090CA5E1" w14:textId="77777777" w:rsidR="00F1233B" w:rsidRDefault="00F1233B" w:rsidP="00F1233B">
      <w:pPr>
        <w:ind w:left="720"/>
      </w:pPr>
      <w:r>
        <w:tab/>
        <w:t>}</w:t>
      </w:r>
    </w:p>
    <w:p w14:paraId="45445B9D" w14:textId="77777777" w:rsidR="00F1233B" w:rsidRDefault="00F1233B" w:rsidP="00F1233B">
      <w:pPr>
        <w:ind w:left="720"/>
      </w:pPr>
      <w:r>
        <w:tab/>
      </w:r>
    </w:p>
    <w:p w14:paraId="6A7B7CAF" w14:textId="77777777" w:rsidR="00F1233B" w:rsidRDefault="00F1233B" w:rsidP="00F1233B">
      <w:pPr>
        <w:ind w:left="720"/>
      </w:pPr>
      <w:r>
        <w:tab/>
        <w:t>//copy back</w:t>
      </w:r>
    </w:p>
    <w:p w14:paraId="1E6B3FEF" w14:textId="77777777" w:rsidR="00F1233B" w:rsidRDefault="00F1233B" w:rsidP="00F1233B">
      <w:pPr>
        <w:ind w:left="720"/>
      </w:pPr>
      <w:r>
        <w:lastRenderedPageBreak/>
        <w:tab/>
        <w:t>for(</w:t>
      </w:r>
      <w:proofErr w:type="spellStart"/>
      <w:r>
        <w:t>i</w:t>
      </w:r>
      <w:proofErr w:type="spellEnd"/>
      <w:r>
        <w:t>=</w:t>
      </w:r>
      <w:proofErr w:type="spellStart"/>
      <w:proofErr w:type="gramStart"/>
      <w:r>
        <w:t>low;i</w:t>
      </w:r>
      <w:proofErr w:type="spellEnd"/>
      <w:proofErr w:type="gramEnd"/>
      <w:r>
        <w:t>&lt;=</w:t>
      </w:r>
      <w:proofErr w:type="spellStart"/>
      <w:r>
        <w:t>high;i</w:t>
      </w:r>
      <w:proofErr w:type="spellEnd"/>
      <w:r>
        <w:t>++){</w:t>
      </w:r>
    </w:p>
    <w:p w14:paraId="13807F0E" w14:textId="77777777" w:rsidR="00F1233B" w:rsidRDefault="00F1233B" w:rsidP="00F1233B">
      <w:pPr>
        <w:ind w:left="720"/>
      </w:pPr>
      <w:r>
        <w:tab/>
      </w:r>
      <w:r>
        <w:tab/>
        <w:t>A[</w:t>
      </w:r>
      <w:proofErr w:type="spellStart"/>
      <w:r>
        <w:t>i</w:t>
      </w:r>
      <w:proofErr w:type="spellEnd"/>
      <w:r>
        <w:t>]=B[</w:t>
      </w:r>
      <w:proofErr w:type="spellStart"/>
      <w:r>
        <w:t>i</w:t>
      </w:r>
      <w:proofErr w:type="spellEnd"/>
      <w:r>
        <w:t>];</w:t>
      </w:r>
    </w:p>
    <w:p w14:paraId="4396FDA6" w14:textId="77777777" w:rsidR="00F1233B" w:rsidRDefault="00F1233B" w:rsidP="00F1233B">
      <w:pPr>
        <w:ind w:left="720"/>
      </w:pPr>
      <w:r>
        <w:tab/>
        <w:t>}</w:t>
      </w:r>
    </w:p>
    <w:p w14:paraId="128DA0AD" w14:textId="77777777" w:rsidR="00F1233B" w:rsidRDefault="00F1233B" w:rsidP="00F1233B">
      <w:pPr>
        <w:ind w:left="720"/>
      </w:pPr>
      <w:r>
        <w:t>}</w:t>
      </w:r>
    </w:p>
    <w:p w14:paraId="5E59B861" w14:textId="77777777" w:rsidR="00F1233B" w:rsidRDefault="00F1233B" w:rsidP="00F1233B">
      <w:pPr>
        <w:ind w:left="720"/>
      </w:pPr>
    </w:p>
    <w:p w14:paraId="33034F89" w14:textId="77777777" w:rsidR="00F1233B" w:rsidRDefault="00F1233B" w:rsidP="00F1233B">
      <w:pPr>
        <w:ind w:left="720"/>
      </w:pPr>
      <w:r>
        <w:t>//iterative</w:t>
      </w:r>
    </w:p>
    <w:p w14:paraId="210EFCA2" w14:textId="77777777" w:rsidR="00F1233B" w:rsidRDefault="00F1233B" w:rsidP="00F1233B">
      <w:pPr>
        <w:ind w:left="720"/>
      </w:pPr>
      <w:r>
        <w:t xml:space="preserve">void </w:t>
      </w:r>
      <w:proofErr w:type="spellStart"/>
      <w:proofErr w:type="gramStart"/>
      <w:r>
        <w:t>iMergeSort</w:t>
      </w:r>
      <w:proofErr w:type="spellEnd"/>
      <w:r>
        <w:t>(</w:t>
      </w:r>
      <w:proofErr w:type="gramEnd"/>
      <w:r>
        <w:t>int A[],int n)</w:t>
      </w:r>
    </w:p>
    <w:p w14:paraId="56FE9FBA" w14:textId="77777777" w:rsidR="00F1233B" w:rsidRDefault="00F1233B" w:rsidP="00F1233B">
      <w:pPr>
        <w:ind w:left="720"/>
      </w:pPr>
      <w:r>
        <w:t>{</w:t>
      </w:r>
    </w:p>
    <w:p w14:paraId="01428A5A" w14:textId="77777777" w:rsidR="00F1233B" w:rsidRDefault="00F1233B" w:rsidP="00F1233B">
      <w:pPr>
        <w:ind w:left="720"/>
      </w:pPr>
      <w:r>
        <w:tab/>
        <w:t>int pass;</w:t>
      </w:r>
    </w:p>
    <w:p w14:paraId="70C241C2" w14:textId="77777777" w:rsidR="00F1233B" w:rsidRDefault="00F1233B" w:rsidP="00F1233B">
      <w:pPr>
        <w:ind w:left="720"/>
      </w:pPr>
      <w:r>
        <w:tab/>
        <w:t xml:space="preserve">int </w:t>
      </w:r>
      <w:proofErr w:type="spellStart"/>
      <w:proofErr w:type="gramStart"/>
      <w:r>
        <w:t>low,mid</w:t>
      </w:r>
      <w:proofErr w:type="gramEnd"/>
      <w:r>
        <w:t>,high</w:t>
      </w:r>
      <w:proofErr w:type="spellEnd"/>
      <w:r>
        <w:t>;</w:t>
      </w:r>
    </w:p>
    <w:p w14:paraId="6761AFFA" w14:textId="77777777" w:rsidR="00F1233B" w:rsidRDefault="00F1233B" w:rsidP="00F1233B">
      <w:pPr>
        <w:ind w:left="720"/>
      </w:pPr>
      <w:r>
        <w:tab/>
        <w:t>for(pass=</w:t>
      </w:r>
      <w:proofErr w:type="gramStart"/>
      <w:r>
        <w:t>2;pass</w:t>
      </w:r>
      <w:proofErr w:type="gramEnd"/>
      <w:r>
        <w:t>&lt;=</w:t>
      </w:r>
      <w:proofErr w:type="spellStart"/>
      <w:r>
        <w:t>n;pass</w:t>
      </w:r>
      <w:proofErr w:type="spellEnd"/>
      <w:r>
        <w:t>=pass*2){</w:t>
      </w:r>
    </w:p>
    <w:p w14:paraId="29A902FB" w14:textId="77777777" w:rsidR="00F1233B" w:rsidRDefault="00F1233B" w:rsidP="00F1233B">
      <w:pPr>
        <w:ind w:left="720"/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+pass-1&lt;</w:t>
      </w:r>
      <w:proofErr w:type="spellStart"/>
      <w:r>
        <w:t>n;i</w:t>
      </w:r>
      <w:proofErr w:type="spellEnd"/>
      <w:r>
        <w:t>=</w:t>
      </w:r>
      <w:proofErr w:type="spellStart"/>
      <w:r>
        <w:t>i+pass</w:t>
      </w:r>
      <w:proofErr w:type="spellEnd"/>
      <w:r>
        <w:t>){</w:t>
      </w:r>
    </w:p>
    <w:p w14:paraId="53E42602" w14:textId="77777777" w:rsidR="00F1233B" w:rsidRDefault="00F1233B" w:rsidP="00F1233B">
      <w:pPr>
        <w:ind w:left="720"/>
      </w:pPr>
      <w:r>
        <w:tab/>
      </w:r>
      <w:r>
        <w:tab/>
      </w:r>
      <w:r>
        <w:tab/>
        <w:t>low=</w:t>
      </w:r>
      <w:proofErr w:type="spellStart"/>
      <w:r>
        <w:t>i</w:t>
      </w:r>
      <w:proofErr w:type="spellEnd"/>
      <w:r>
        <w:t>;</w:t>
      </w:r>
    </w:p>
    <w:p w14:paraId="7292F7DC" w14:textId="77777777" w:rsidR="00F1233B" w:rsidRDefault="00F1233B" w:rsidP="00F1233B">
      <w:pPr>
        <w:ind w:left="720"/>
      </w:pPr>
      <w:r>
        <w:tab/>
      </w:r>
      <w:r>
        <w:tab/>
      </w:r>
      <w:r>
        <w:tab/>
        <w:t>high=i+pass-1;</w:t>
      </w:r>
    </w:p>
    <w:p w14:paraId="0B3BAAA9" w14:textId="77777777" w:rsidR="00F1233B" w:rsidRDefault="00F1233B" w:rsidP="00F1233B">
      <w:pPr>
        <w:ind w:left="720"/>
      </w:pPr>
      <w:r>
        <w:tab/>
      </w:r>
      <w:r>
        <w:tab/>
      </w:r>
      <w:r>
        <w:tab/>
        <w:t>mid=(</w:t>
      </w:r>
      <w:proofErr w:type="spellStart"/>
      <w:r>
        <w:t>low+high</w:t>
      </w:r>
      <w:proofErr w:type="spellEnd"/>
      <w:r>
        <w:t>)/2;</w:t>
      </w:r>
    </w:p>
    <w:p w14:paraId="0B0ED310" w14:textId="77777777" w:rsidR="00F1233B" w:rsidRDefault="00F1233B" w:rsidP="00F1233B">
      <w:pPr>
        <w:ind w:left="720"/>
      </w:pPr>
      <w:r>
        <w:tab/>
      </w:r>
      <w:r>
        <w:tab/>
      </w:r>
      <w:r>
        <w:tab/>
        <w:t>merge(</w:t>
      </w:r>
      <w:proofErr w:type="spellStart"/>
      <w:proofErr w:type="gramStart"/>
      <w:r>
        <w:t>A,low</w:t>
      </w:r>
      <w:proofErr w:type="gramEnd"/>
      <w:r>
        <w:t>,mid,high</w:t>
      </w:r>
      <w:proofErr w:type="spellEnd"/>
      <w:r>
        <w:t>);</w:t>
      </w:r>
    </w:p>
    <w:p w14:paraId="52C3D318" w14:textId="77777777" w:rsidR="00F1233B" w:rsidRDefault="00F1233B" w:rsidP="00F1233B">
      <w:pPr>
        <w:ind w:left="720"/>
      </w:pPr>
      <w:r>
        <w:tab/>
      </w:r>
      <w:r>
        <w:tab/>
        <w:t>}</w:t>
      </w:r>
    </w:p>
    <w:p w14:paraId="3D862818" w14:textId="77777777" w:rsidR="00F1233B" w:rsidRDefault="00F1233B" w:rsidP="00F1233B">
      <w:pPr>
        <w:ind w:left="720"/>
      </w:pPr>
      <w:r>
        <w:tab/>
        <w:t>}</w:t>
      </w:r>
    </w:p>
    <w:p w14:paraId="5EBCFB88" w14:textId="77777777" w:rsidR="00F1233B" w:rsidRDefault="00F1233B" w:rsidP="00F1233B">
      <w:pPr>
        <w:ind w:left="720"/>
      </w:pPr>
      <w:r>
        <w:tab/>
        <w:t>if(pass/2&lt;n</w:t>
      </w:r>
      <w:proofErr w:type="gramStart"/>
      <w:r>
        <w:t>){</w:t>
      </w:r>
      <w:proofErr w:type="gramEnd"/>
    </w:p>
    <w:p w14:paraId="130A6FF1" w14:textId="77777777" w:rsidR="00F1233B" w:rsidRDefault="00F1233B" w:rsidP="00F1233B">
      <w:pPr>
        <w:ind w:left="720"/>
      </w:pPr>
      <w:r>
        <w:tab/>
      </w:r>
      <w:r>
        <w:tab/>
        <w:t>merge(A,</w:t>
      </w:r>
      <w:proofErr w:type="gramStart"/>
      <w:r>
        <w:t>0,pass</w:t>
      </w:r>
      <w:proofErr w:type="gramEnd"/>
      <w:r>
        <w:t>/2,n-1);</w:t>
      </w:r>
    </w:p>
    <w:p w14:paraId="12753ABC" w14:textId="77777777" w:rsidR="00F1233B" w:rsidRDefault="00F1233B" w:rsidP="00F1233B">
      <w:pPr>
        <w:ind w:left="720"/>
      </w:pPr>
      <w:r>
        <w:tab/>
        <w:t>}</w:t>
      </w:r>
    </w:p>
    <w:p w14:paraId="365AEB08" w14:textId="77777777" w:rsidR="00F1233B" w:rsidRDefault="00F1233B" w:rsidP="00F1233B">
      <w:pPr>
        <w:ind w:left="720"/>
      </w:pPr>
      <w:r>
        <w:t>}</w:t>
      </w:r>
    </w:p>
    <w:p w14:paraId="58F7563D" w14:textId="77777777" w:rsidR="00F1233B" w:rsidRDefault="00F1233B" w:rsidP="00F1233B">
      <w:pPr>
        <w:ind w:left="720"/>
      </w:pPr>
    </w:p>
    <w:p w14:paraId="23B4552D" w14:textId="77777777" w:rsidR="00F1233B" w:rsidRDefault="00F1233B" w:rsidP="00F1233B">
      <w:pPr>
        <w:ind w:left="720"/>
      </w:pPr>
      <w:r>
        <w:t>//recursive</w:t>
      </w:r>
    </w:p>
    <w:p w14:paraId="58347238" w14:textId="77777777" w:rsidR="00F1233B" w:rsidRDefault="00F1233B" w:rsidP="00F1233B">
      <w:pPr>
        <w:ind w:left="720"/>
      </w:pPr>
      <w:r>
        <w:t xml:space="preserve">void </w:t>
      </w:r>
      <w:proofErr w:type="spellStart"/>
      <w:proofErr w:type="gramStart"/>
      <w:r>
        <w:t>rMergeSort</w:t>
      </w:r>
      <w:proofErr w:type="spellEnd"/>
      <w:r>
        <w:t>(</w:t>
      </w:r>
      <w:proofErr w:type="gramEnd"/>
      <w:r>
        <w:t xml:space="preserve">int A[],int </w:t>
      </w:r>
      <w:proofErr w:type="spellStart"/>
      <w:r>
        <w:t>low,int</w:t>
      </w:r>
      <w:proofErr w:type="spellEnd"/>
      <w:r>
        <w:t xml:space="preserve"> high){</w:t>
      </w:r>
    </w:p>
    <w:p w14:paraId="6F0EA422" w14:textId="77777777" w:rsidR="00F1233B" w:rsidRDefault="00F1233B" w:rsidP="00F1233B">
      <w:pPr>
        <w:ind w:left="720"/>
      </w:pPr>
      <w:r>
        <w:tab/>
        <w:t>if(low&lt;high</w:t>
      </w:r>
      <w:proofErr w:type="gramStart"/>
      <w:r>
        <w:t>){</w:t>
      </w:r>
      <w:proofErr w:type="gramEnd"/>
    </w:p>
    <w:p w14:paraId="1FBBABBB" w14:textId="77777777" w:rsidR="00F1233B" w:rsidRDefault="00F1233B" w:rsidP="00F1233B">
      <w:pPr>
        <w:ind w:left="720"/>
      </w:pPr>
      <w:r>
        <w:tab/>
      </w:r>
      <w:r>
        <w:tab/>
        <w:t>int mid=(</w:t>
      </w:r>
      <w:proofErr w:type="spellStart"/>
      <w:r>
        <w:t>low+high</w:t>
      </w:r>
      <w:proofErr w:type="spellEnd"/>
      <w:r>
        <w:t>)/2;</w:t>
      </w:r>
    </w:p>
    <w:p w14:paraId="7DB7F6AD" w14:textId="77777777" w:rsidR="00F1233B" w:rsidRDefault="00F1233B" w:rsidP="00F1233B">
      <w:pPr>
        <w:ind w:left="720"/>
      </w:pPr>
      <w:r>
        <w:tab/>
      </w:r>
      <w:r>
        <w:tab/>
      </w:r>
      <w:proofErr w:type="spellStart"/>
      <w:r>
        <w:t>rMergeSort</w:t>
      </w:r>
      <w:proofErr w:type="spellEnd"/>
      <w:r>
        <w:t>(</w:t>
      </w:r>
      <w:proofErr w:type="spellStart"/>
      <w:proofErr w:type="gramStart"/>
      <w:r>
        <w:t>A,low</w:t>
      </w:r>
      <w:proofErr w:type="gramEnd"/>
      <w:r>
        <w:t>,mid</w:t>
      </w:r>
      <w:proofErr w:type="spellEnd"/>
      <w:r>
        <w:t>);</w:t>
      </w:r>
    </w:p>
    <w:p w14:paraId="157F5192" w14:textId="77777777" w:rsidR="00F1233B" w:rsidRDefault="00F1233B" w:rsidP="00F1233B">
      <w:pPr>
        <w:ind w:left="720"/>
      </w:pPr>
      <w:r>
        <w:tab/>
      </w:r>
      <w:r>
        <w:tab/>
      </w:r>
      <w:proofErr w:type="spellStart"/>
      <w:r>
        <w:t>rMergeSort</w:t>
      </w:r>
      <w:proofErr w:type="spellEnd"/>
      <w:r>
        <w:t>(</w:t>
      </w:r>
      <w:proofErr w:type="gramStart"/>
      <w:r>
        <w:t>A,mid</w:t>
      </w:r>
      <w:proofErr w:type="gramEnd"/>
      <w:r>
        <w:t>+1,high);</w:t>
      </w:r>
    </w:p>
    <w:p w14:paraId="5069184B" w14:textId="77777777" w:rsidR="00F1233B" w:rsidRDefault="00F1233B" w:rsidP="00F1233B">
      <w:pPr>
        <w:ind w:left="720"/>
      </w:pPr>
      <w:r>
        <w:tab/>
      </w:r>
      <w:r>
        <w:tab/>
        <w:t>merge(</w:t>
      </w:r>
      <w:proofErr w:type="spellStart"/>
      <w:proofErr w:type="gramStart"/>
      <w:r>
        <w:t>A,low</w:t>
      </w:r>
      <w:proofErr w:type="gramEnd"/>
      <w:r>
        <w:t>,mid,high</w:t>
      </w:r>
      <w:proofErr w:type="spellEnd"/>
      <w:r>
        <w:t>);</w:t>
      </w:r>
    </w:p>
    <w:p w14:paraId="6AD5CF4F" w14:textId="77777777" w:rsidR="00F1233B" w:rsidRDefault="00F1233B" w:rsidP="00F1233B">
      <w:pPr>
        <w:ind w:left="720"/>
      </w:pPr>
      <w:r>
        <w:tab/>
        <w:t>}</w:t>
      </w:r>
    </w:p>
    <w:p w14:paraId="277EF047" w14:textId="77777777" w:rsidR="00F1233B" w:rsidRDefault="00F1233B" w:rsidP="00F1233B">
      <w:pPr>
        <w:ind w:left="720"/>
      </w:pPr>
      <w:r>
        <w:lastRenderedPageBreak/>
        <w:t>}</w:t>
      </w:r>
    </w:p>
    <w:p w14:paraId="4BD4A0E5" w14:textId="77777777" w:rsidR="00F1233B" w:rsidRDefault="00F1233B" w:rsidP="00F1233B">
      <w:pPr>
        <w:ind w:left="720"/>
      </w:pPr>
    </w:p>
    <w:p w14:paraId="372D4782" w14:textId="77777777" w:rsidR="00F1233B" w:rsidRDefault="00F1233B" w:rsidP="00F1233B">
      <w:pPr>
        <w:ind w:left="720"/>
      </w:pPr>
    </w:p>
    <w:p w14:paraId="5F1D29A8" w14:textId="77777777" w:rsidR="00F1233B" w:rsidRDefault="00F1233B" w:rsidP="00F1233B">
      <w:pPr>
        <w:ind w:left="72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7CD3ED4A" w14:textId="77777777" w:rsidR="00F1233B" w:rsidRDefault="00F1233B" w:rsidP="00F1233B">
      <w:pPr>
        <w:ind w:left="720"/>
      </w:pPr>
      <w:r>
        <w:t>{</w:t>
      </w:r>
    </w:p>
    <w:p w14:paraId="69433939" w14:textId="77777777" w:rsidR="00F1233B" w:rsidRDefault="00F1233B" w:rsidP="00F1233B">
      <w:pPr>
        <w:ind w:left="720"/>
      </w:pPr>
      <w:r>
        <w:tab/>
        <w:t xml:space="preserve">int </w:t>
      </w:r>
      <w:proofErr w:type="gramStart"/>
      <w:r>
        <w:t>A[</w:t>
      </w:r>
      <w:proofErr w:type="gramEnd"/>
      <w:r>
        <w:t>]={8,3,7,4,9,2,6,5};</w:t>
      </w:r>
    </w:p>
    <w:p w14:paraId="52F73DF6" w14:textId="77777777" w:rsidR="00F1233B" w:rsidRDefault="00F1233B" w:rsidP="00F1233B">
      <w:pPr>
        <w:ind w:left="720"/>
      </w:pPr>
      <w:r>
        <w:tab/>
        <w:t>int n=8;</w:t>
      </w:r>
    </w:p>
    <w:p w14:paraId="7210E2AD" w14:textId="77777777" w:rsidR="00F1233B" w:rsidRDefault="00F1233B" w:rsidP="00F1233B">
      <w:pPr>
        <w:ind w:left="720"/>
      </w:pPr>
      <w:r>
        <w:tab/>
      </w:r>
    </w:p>
    <w:p w14:paraId="0CD4FEA9" w14:textId="77777777" w:rsidR="00F1233B" w:rsidRDefault="00F1233B" w:rsidP="00F1233B">
      <w:pPr>
        <w:ind w:left="720"/>
      </w:pP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n;i</w:t>
      </w:r>
      <w:proofErr w:type="spellEnd"/>
      <w:r>
        <w:t>++){</w:t>
      </w:r>
    </w:p>
    <w:p w14:paraId="623A5DF4" w14:textId="77777777" w:rsidR="00F1233B" w:rsidRDefault="00F1233B" w:rsidP="00F1233B">
      <w:pPr>
        <w:ind w:left="720"/>
      </w:pPr>
      <w:r>
        <w:tab/>
      </w:r>
      <w:r>
        <w:tab/>
      </w:r>
      <w:proofErr w:type="spellStart"/>
      <w:r>
        <w:t>cout</w:t>
      </w:r>
      <w:proofErr w:type="spellEnd"/>
      <w:r>
        <w:t>&lt;&lt;A[</w:t>
      </w:r>
      <w:proofErr w:type="spellStart"/>
      <w:r>
        <w:t>i</w:t>
      </w:r>
      <w:proofErr w:type="spellEnd"/>
      <w:r>
        <w:t>]&lt;&lt;" ";</w:t>
      </w:r>
    </w:p>
    <w:p w14:paraId="74333B32" w14:textId="77777777" w:rsidR="00F1233B" w:rsidRDefault="00F1233B" w:rsidP="00F1233B">
      <w:pPr>
        <w:ind w:left="720"/>
      </w:pPr>
      <w:r>
        <w:tab/>
        <w:t>}</w:t>
      </w:r>
    </w:p>
    <w:p w14:paraId="6C72DA08" w14:textId="77777777" w:rsidR="00F1233B" w:rsidRDefault="00F1233B" w:rsidP="00F1233B">
      <w:pPr>
        <w:ind w:left="720"/>
      </w:pPr>
      <w:r>
        <w:t>//</w:t>
      </w:r>
      <w:r>
        <w:tab/>
      </w:r>
      <w:proofErr w:type="spellStart"/>
      <w:r>
        <w:t>iMergeSort</w:t>
      </w:r>
      <w:proofErr w:type="spellEnd"/>
      <w:r>
        <w:t>(</w:t>
      </w:r>
      <w:proofErr w:type="spellStart"/>
      <w:proofErr w:type="gramStart"/>
      <w:r>
        <w:t>A,n</w:t>
      </w:r>
      <w:proofErr w:type="spellEnd"/>
      <w:proofErr w:type="gramEnd"/>
      <w:r>
        <w:t>);</w:t>
      </w:r>
    </w:p>
    <w:p w14:paraId="0D236244" w14:textId="77777777" w:rsidR="00F1233B" w:rsidRDefault="00F1233B" w:rsidP="00F1233B">
      <w:pPr>
        <w:ind w:left="720"/>
      </w:pPr>
      <w:r>
        <w:tab/>
      </w:r>
      <w:proofErr w:type="spellStart"/>
      <w:r>
        <w:t>rMergeSort</w:t>
      </w:r>
      <w:proofErr w:type="spellEnd"/>
      <w:r>
        <w:t>(A,</w:t>
      </w:r>
      <w:proofErr w:type="gramStart"/>
      <w:r>
        <w:t>0,n</w:t>
      </w:r>
      <w:proofErr w:type="gramEnd"/>
      <w:r>
        <w:t>-1);</w:t>
      </w:r>
    </w:p>
    <w:p w14:paraId="217D79D6" w14:textId="77777777" w:rsidR="00F1233B" w:rsidRDefault="00F1233B" w:rsidP="00F1233B">
      <w:pPr>
        <w:ind w:left="720"/>
      </w:pPr>
      <w:r>
        <w:tab/>
      </w:r>
    </w:p>
    <w:p w14:paraId="65B7C3E2" w14:textId="77777777" w:rsidR="00F1233B" w:rsidRDefault="00F1233B" w:rsidP="00F1233B">
      <w:pPr>
        <w:ind w:left="720"/>
      </w:pPr>
      <w:r>
        <w:tab/>
      </w:r>
      <w:proofErr w:type="spellStart"/>
      <w:r>
        <w:t>cout</w:t>
      </w:r>
      <w:proofErr w:type="spellEnd"/>
      <w:r>
        <w:t>&lt;&lt;"after merging \n";</w:t>
      </w:r>
    </w:p>
    <w:p w14:paraId="55E29755" w14:textId="77777777" w:rsidR="00F1233B" w:rsidRDefault="00F1233B" w:rsidP="00F1233B">
      <w:pPr>
        <w:ind w:left="720"/>
      </w:pP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n;i</w:t>
      </w:r>
      <w:proofErr w:type="spellEnd"/>
      <w:r>
        <w:t>++){</w:t>
      </w:r>
    </w:p>
    <w:p w14:paraId="70D476BC" w14:textId="77777777" w:rsidR="00F1233B" w:rsidRDefault="00F1233B" w:rsidP="00F1233B">
      <w:pPr>
        <w:ind w:left="720"/>
      </w:pPr>
      <w:r>
        <w:tab/>
      </w:r>
      <w:r>
        <w:tab/>
      </w:r>
      <w:proofErr w:type="spellStart"/>
      <w:r>
        <w:t>cout</w:t>
      </w:r>
      <w:proofErr w:type="spellEnd"/>
      <w:r>
        <w:t>&lt;&lt;A[</w:t>
      </w:r>
      <w:proofErr w:type="spellStart"/>
      <w:r>
        <w:t>i</w:t>
      </w:r>
      <w:proofErr w:type="spellEnd"/>
      <w:r>
        <w:t>]&lt;&lt;" ";</w:t>
      </w:r>
    </w:p>
    <w:p w14:paraId="21DC08DA" w14:textId="77777777" w:rsidR="00F1233B" w:rsidRDefault="00F1233B" w:rsidP="00F1233B">
      <w:pPr>
        <w:ind w:left="720"/>
      </w:pPr>
      <w:r>
        <w:tab/>
        <w:t>}</w:t>
      </w:r>
    </w:p>
    <w:p w14:paraId="114C6518" w14:textId="77777777" w:rsidR="00F1233B" w:rsidRDefault="00F1233B" w:rsidP="00F1233B">
      <w:pPr>
        <w:ind w:left="720"/>
      </w:pPr>
      <w:r>
        <w:tab/>
      </w:r>
    </w:p>
    <w:p w14:paraId="3ACF11A7" w14:textId="77777777" w:rsidR="00F1233B" w:rsidRDefault="00F1233B" w:rsidP="00F1233B">
      <w:pPr>
        <w:ind w:left="720"/>
      </w:pPr>
      <w:r>
        <w:tab/>
        <w:t>return 0;</w:t>
      </w:r>
    </w:p>
    <w:p w14:paraId="345E740D" w14:textId="34E4F588" w:rsidR="00F1233B" w:rsidRDefault="00F1233B" w:rsidP="00F1233B">
      <w:pPr>
        <w:ind w:left="720"/>
      </w:pPr>
      <w:r>
        <w:t>}</w:t>
      </w:r>
    </w:p>
    <w:p w14:paraId="76849A81" w14:textId="0D673085" w:rsidR="00F1233B" w:rsidRPr="005250B8" w:rsidRDefault="008C0277" w:rsidP="00F1233B">
      <w:pPr>
        <w:rPr>
          <w:b/>
          <w:bCs/>
        </w:rPr>
      </w:pPr>
      <w:r w:rsidRPr="005250B8">
        <w:rPr>
          <w:b/>
          <w:bCs/>
        </w:rPr>
        <w:t>OUTPUT:</w:t>
      </w:r>
    </w:p>
    <w:p w14:paraId="2BDAD91C" w14:textId="158B1D27" w:rsidR="00F1233B" w:rsidRPr="005250B8" w:rsidRDefault="00F1233B" w:rsidP="00F1233B">
      <w:pPr>
        <w:rPr>
          <w:b/>
          <w:bCs/>
        </w:rPr>
      </w:pPr>
      <w:r w:rsidRPr="005250B8">
        <w:rPr>
          <w:b/>
          <w:bCs/>
          <w:noProof/>
        </w:rPr>
        <w:drawing>
          <wp:inline distT="0" distB="0" distL="0" distR="0" wp14:anchorId="14EA183E" wp14:editId="7F08CDFC">
            <wp:extent cx="5731510" cy="2546985"/>
            <wp:effectExtent l="0" t="0" r="2540" b="5715"/>
            <wp:docPr id="212319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199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15B4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6CF3FAA0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4A05175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7F574E72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0E5AFDD6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4FB8A13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AD515BD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E244A72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114E1D9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76D5A126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9722D34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1B5D3AEB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2FD7112D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DD5AF02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646F6B5C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5E9D65E7" w14:textId="77777777" w:rsidR="00F65EFD" w:rsidRDefault="00F65EFD" w:rsidP="00F65EFD">
      <w:pPr>
        <w:pStyle w:val="ListParagraph"/>
        <w:ind w:left="1080"/>
        <w:rPr>
          <w:b/>
          <w:bCs/>
        </w:rPr>
      </w:pPr>
    </w:p>
    <w:p w14:paraId="484206A1" w14:textId="3A2E60A9" w:rsidR="005C2D61" w:rsidRDefault="005C2D61" w:rsidP="005C2D61">
      <w:pPr>
        <w:pStyle w:val="ListParagraph"/>
        <w:numPr>
          <w:ilvl w:val="0"/>
          <w:numId w:val="6"/>
        </w:numPr>
        <w:rPr>
          <w:b/>
          <w:bCs/>
        </w:rPr>
      </w:pPr>
      <w:r w:rsidRPr="005250B8">
        <w:rPr>
          <w:b/>
          <w:bCs/>
        </w:rPr>
        <w:t xml:space="preserve">Quick sort </w:t>
      </w:r>
    </w:p>
    <w:p w14:paraId="23DE4A8C" w14:textId="77777777" w:rsidR="008130A2" w:rsidRDefault="008130A2" w:rsidP="008130A2">
      <w:pPr>
        <w:ind w:left="720"/>
      </w:pPr>
      <w:r>
        <w:t>//Write a program to implement iterative as well as recursive versions of- Quick sort</w:t>
      </w:r>
    </w:p>
    <w:p w14:paraId="21DE9DAD" w14:textId="77777777" w:rsidR="008130A2" w:rsidRDefault="008130A2" w:rsidP="008130A2">
      <w:pPr>
        <w:ind w:left="720"/>
      </w:pPr>
    </w:p>
    <w:p w14:paraId="7453ADE4" w14:textId="77777777" w:rsidR="008130A2" w:rsidRDefault="008130A2" w:rsidP="008130A2">
      <w:pPr>
        <w:ind w:left="720"/>
      </w:pPr>
      <w:r>
        <w:t>#include&lt;iostream&gt;</w:t>
      </w:r>
    </w:p>
    <w:p w14:paraId="4942FEEF" w14:textId="77777777" w:rsidR="008130A2" w:rsidRDefault="008130A2" w:rsidP="008130A2">
      <w:pPr>
        <w:ind w:left="720"/>
      </w:pPr>
      <w:r>
        <w:t>using namespace std;</w:t>
      </w:r>
    </w:p>
    <w:p w14:paraId="2A3B0173" w14:textId="77777777" w:rsidR="008130A2" w:rsidRDefault="008130A2" w:rsidP="008130A2">
      <w:pPr>
        <w:ind w:left="720"/>
      </w:pPr>
    </w:p>
    <w:p w14:paraId="34B35E76" w14:textId="77777777" w:rsidR="008130A2" w:rsidRDefault="008130A2" w:rsidP="008130A2">
      <w:pPr>
        <w:ind w:left="720"/>
      </w:pPr>
      <w:r>
        <w:t xml:space="preserve">void </w:t>
      </w:r>
      <w:proofErr w:type="gramStart"/>
      <w:r>
        <w:t>swap(</w:t>
      </w:r>
      <w:proofErr w:type="gramEnd"/>
      <w:r>
        <w:t>int *</w:t>
      </w:r>
      <w:proofErr w:type="spellStart"/>
      <w:r>
        <w:t>x,int</w:t>
      </w:r>
      <w:proofErr w:type="spellEnd"/>
      <w:r>
        <w:t xml:space="preserve"> *y){</w:t>
      </w:r>
    </w:p>
    <w:p w14:paraId="603BABDB" w14:textId="77777777" w:rsidR="008130A2" w:rsidRDefault="008130A2" w:rsidP="008130A2">
      <w:pPr>
        <w:ind w:left="720"/>
      </w:pPr>
      <w:r>
        <w:tab/>
        <w:t>int temp;</w:t>
      </w:r>
    </w:p>
    <w:p w14:paraId="6C3CEC56" w14:textId="77777777" w:rsidR="008130A2" w:rsidRDefault="008130A2" w:rsidP="008130A2">
      <w:pPr>
        <w:ind w:left="720"/>
      </w:pPr>
      <w:r>
        <w:tab/>
        <w:t>temp=*x;</w:t>
      </w:r>
    </w:p>
    <w:p w14:paraId="7843A224" w14:textId="77777777" w:rsidR="008130A2" w:rsidRDefault="008130A2" w:rsidP="008130A2">
      <w:pPr>
        <w:ind w:left="720"/>
      </w:pPr>
      <w:r>
        <w:tab/>
        <w:t>*x=*y;</w:t>
      </w:r>
    </w:p>
    <w:p w14:paraId="55B02581" w14:textId="77777777" w:rsidR="008130A2" w:rsidRDefault="008130A2" w:rsidP="008130A2">
      <w:pPr>
        <w:ind w:left="720"/>
      </w:pPr>
      <w:r>
        <w:tab/>
        <w:t>*y=temp;</w:t>
      </w:r>
    </w:p>
    <w:p w14:paraId="619BAB64" w14:textId="77777777" w:rsidR="008130A2" w:rsidRDefault="008130A2" w:rsidP="008130A2">
      <w:pPr>
        <w:ind w:left="720"/>
      </w:pPr>
      <w:r>
        <w:t>}</w:t>
      </w:r>
    </w:p>
    <w:p w14:paraId="2C0AF9E4" w14:textId="77777777" w:rsidR="008130A2" w:rsidRDefault="008130A2" w:rsidP="008130A2">
      <w:pPr>
        <w:ind w:left="720"/>
      </w:pPr>
    </w:p>
    <w:p w14:paraId="3C215C25" w14:textId="77777777" w:rsidR="008130A2" w:rsidRDefault="008130A2" w:rsidP="008130A2">
      <w:pPr>
        <w:ind w:left="720"/>
      </w:pPr>
      <w:r>
        <w:t xml:space="preserve">int </w:t>
      </w:r>
      <w:proofErr w:type="gramStart"/>
      <w:r>
        <w:t>partition(</w:t>
      </w:r>
      <w:proofErr w:type="gramEnd"/>
      <w:r>
        <w:t>int A[], int l, int h){</w:t>
      </w:r>
    </w:p>
    <w:p w14:paraId="66D8D9BF" w14:textId="77777777" w:rsidR="008130A2" w:rsidRDefault="008130A2" w:rsidP="008130A2">
      <w:pPr>
        <w:ind w:left="720"/>
      </w:pPr>
      <w:r>
        <w:tab/>
        <w:t>int pivot=A[l];</w:t>
      </w:r>
      <w:r>
        <w:tab/>
      </w:r>
      <w:r>
        <w:tab/>
      </w:r>
      <w:r>
        <w:tab/>
        <w:t xml:space="preserve">//first element must be </w:t>
      </w:r>
      <w:proofErr w:type="gramStart"/>
      <w:r>
        <w:t>pivot</w:t>
      </w:r>
      <w:proofErr w:type="gramEnd"/>
      <w:r>
        <w:t xml:space="preserve"> element</w:t>
      </w:r>
    </w:p>
    <w:p w14:paraId="28265A37" w14:textId="77777777" w:rsidR="008130A2" w:rsidRDefault="008130A2" w:rsidP="008130A2">
      <w:pPr>
        <w:ind w:left="720"/>
      </w:pPr>
      <w:r>
        <w:tab/>
      </w:r>
    </w:p>
    <w:p w14:paraId="625FC40C" w14:textId="77777777" w:rsidR="008130A2" w:rsidRDefault="008130A2" w:rsidP="008130A2">
      <w:pPr>
        <w:ind w:left="720"/>
      </w:pPr>
      <w:r>
        <w:tab/>
        <w:t xml:space="preserve">int </w:t>
      </w:r>
      <w:proofErr w:type="spellStart"/>
      <w:r>
        <w:t>i</w:t>
      </w:r>
      <w:proofErr w:type="spellEnd"/>
      <w:r>
        <w:t>=l;</w:t>
      </w:r>
    </w:p>
    <w:p w14:paraId="0EF0F8EC" w14:textId="77777777" w:rsidR="008130A2" w:rsidRDefault="008130A2" w:rsidP="008130A2">
      <w:pPr>
        <w:ind w:left="720"/>
      </w:pPr>
      <w:r>
        <w:tab/>
        <w:t>int j=h;</w:t>
      </w:r>
    </w:p>
    <w:p w14:paraId="4D8A332D" w14:textId="77777777" w:rsidR="008130A2" w:rsidRDefault="008130A2" w:rsidP="008130A2">
      <w:pPr>
        <w:ind w:left="720"/>
      </w:pPr>
      <w:r>
        <w:tab/>
      </w:r>
    </w:p>
    <w:p w14:paraId="49DA1D17" w14:textId="77777777" w:rsidR="008130A2" w:rsidRDefault="008130A2" w:rsidP="008130A2">
      <w:pPr>
        <w:ind w:left="720"/>
      </w:pPr>
      <w:r>
        <w:tab/>
      </w:r>
      <w:proofErr w:type="gramStart"/>
      <w:r>
        <w:t>do{</w:t>
      </w:r>
      <w:proofErr w:type="gramEnd"/>
    </w:p>
    <w:p w14:paraId="4F9AC9BB" w14:textId="77777777" w:rsidR="008130A2" w:rsidRDefault="008130A2" w:rsidP="008130A2">
      <w:pPr>
        <w:ind w:left="720"/>
      </w:pPr>
      <w:r>
        <w:tab/>
      </w:r>
      <w:r>
        <w:tab/>
      </w:r>
      <w:proofErr w:type="gramStart"/>
      <w:r>
        <w:t>do{</w:t>
      </w:r>
      <w:proofErr w:type="gramEnd"/>
    </w:p>
    <w:p w14:paraId="0039E4A1" w14:textId="77777777" w:rsidR="008130A2" w:rsidRDefault="008130A2" w:rsidP="008130A2">
      <w:pPr>
        <w:ind w:left="720"/>
      </w:pPr>
      <w:r>
        <w:lastRenderedPageBreak/>
        <w:tab/>
      </w:r>
      <w:r>
        <w:tab/>
      </w:r>
      <w:r>
        <w:tab/>
      </w:r>
      <w:proofErr w:type="spellStart"/>
      <w:r>
        <w:t>i</w:t>
      </w:r>
      <w:proofErr w:type="spellEnd"/>
      <w:r>
        <w:t>++;</w:t>
      </w:r>
    </w:p>
    <w:p w14:paraId="480491DC" w14:textId="77777777" w:rsidR="008130A2" w:rsidRDefault="008130A2" w:rsidP="008130A2">
      <w:pPr>
        <w:ind w:left="720"/>
      </w:pPr>
      <w:r>
        <w:tab/>
      </w:r>
      <w:r>
        <w:tab/>
      </w:r>
      <w:proofErr w:type="gramStart"/>
      <w:r>
        <w:t>}while</w:t>
      </w:r>
      <w:proofErr w:type="gramEnd"/>
      <w:r>
        <w:t>(A[</w:t>
      </w:r>
      <w:proofErr w:type="spellStart"/>
      <w:r>
        <w:t>i</w:t>
      </w:r>
      <w:proofErr w:type="spellEnd"/>
      <w:r>
        <w:t>]&lt;=pivot);</w:t>
      </w:r>
    </w:p>
    <w:p w14:paraId="725C868D" w14:textId="77777777" w:rsidR="008130A2" w:rsidRDefault="008130A2" w:rsidP="008130A2">
      <w:pPr>
        <w:ind w:left="720"/>
      </w:pPr>
      <w:r>
        <w:tab/>
      </w:r>
      <w:r>
        <w:tab/>
      </w:r>
    </w:p>
    <w:p w14:paraId="62A2D172" w14:textId="77777777" w:rsidR="008130A2" w:rsidRDefault="008130A2" w:rsidP="008130A2">
      <w:pPr>
        <w:ind w:left="720"/>
      </w:pPr>
      <w:r>
        <w:tab/>
      </w:r>
      <w:r>
        <w:tab/>
      </w:r>
      <w:proofErr w:type="gramStart"/>
      <w:r>
        <w:t>do{</w:t>
      </w:r>
      <w:proofErr w:type="gramEnd"/>
    </w:p>
    <w:p w14:paraId="1B49F6EE" w14:textId="77777777" w:rsidR="008130A2" w:rsidRDefault="008130A2" w:rsidP="008130A2">
      <w:pPr>
        <w:ind w:left="720"/>
      </w:pPr>
      <w:r>
        <w:tab/>
      </w:r>
      <w:r>
        <w:tab/>
      </w:r>
      <w:r>
        <w:tab/>
        <w:t>j--;</w:t>
      </w:r>
    </w:p>
    <w:p w14:paraId="7F92CD3E" w14:textId="77777777" w:rsidR="008130A2" w:rsidRDefault="008130A2" w:rsidP="008130A2">
      <w:pPr>
        <w:ind w:left="720"/>
      </w:pPr>
      <w:r>
        <w:tab/>
      </w:r>
      <w:r>
        <w:tab/>
      </w:r>
      <w:proofErr w:type="gramStart"/>
      <w:r>
        <w:t>}while</w:t>
      </w:r>
      <w:proofErr w:type="gramEnd"/>
      <w:r>
        <w:t>(A[j]&gt;pivot);</w:t>
      </w:r>
    </w:p>
    <w:p w14:paraId="3DD8B9FC" w14:textId="77777777" w:rsidR="008130A2" w:rsidRDefault="008130A2" w:rsidP="008130A2">
      <w:pPr>
        <w:ind w:left="720"/>
      </w:pPr>
      <w:r>
        <w:tab/>
      </w:r>
      <w:r>
        <w:tab/>
      </w:r>
    </w:p>
    <w:p w14:paraId="3E63D921" w14:textId="77777777" w:rsidR="008130A2" w:rsidRDefault="008130A2" w:rsidP="008130A2">
      <w:pPr>
        <w:ind w:left="720"/>
      </w:pPr>
      <w:r>
        <w:tab/>
      </w:r>
      <w:r>
        <w:tab/>
        <w:t>if(</w:t>
      </w:r>
      <w:proofErr w:type="spellStart"/>
      <w:r>
        <w:t>i</w:t>
      </w:r>
      <w:proofErr w:type="spellEnd"/>
      <w:r>
        <w:t>&lt;j</w:t>
      </w:r>
      <w:proofErr w:type="gramStart"/>
      <w:r>
        <w:t>){</w:t>
      </w:r>
      <w:proofErr w:type="gramEnd"/>
    </w:p>
    <w:p w14:paraId="178DA600" w14:textId="77777777" w:rsidR="008130A2" w:rsidRDefault="008130A2" w:rsidP="008130A2">
      <w:pPr>
        <w:ind w:left="720"/>
      </w:pPr>
      <w:r>
        <w:tab/>
      </w:r>
      <w:r>
        <w:tab/>
      </w:r>
      <w:r>
        <w:tab/>
        <w:t>swap(&amp;A[</w:t>
      </w:r>
      <w:proofErr w:type="spellStart"/>
      <w:r>
        <w:t>i</w:t>
      </w:r>
      <w:proofErr w:type="spellEnd"/>
      <w:proofErr w:type="gramStart"/>
      <w:r>
        <w:t>],&amp;</w:t>
      </w:r>
      <w:proofErr w:type="gramEnd"/>
      <w:r>
        <w:t>A[j]);</w:t>
      </w:r>
    </w:p>
    <w:p w14:paraId="30260DC4" w14:textId="77777777" w:rsidR="008130A2" w:rsidRDefault="008130A2" w:rsidP="008130A2">
      <w:pPr>
        <w:ind w:left="720"/>
      </w:pPr>
      <w:r>
        <w:tab/>
      </w:r>
      <w:r>
        <w:tab/>
        <w:t>}</w:t>
      </w:r>
    </w:p>
    <w:p w14:paraId="3EEAE1C8" w14:textId="77777777" w:rsidR="008130A2" w:rsidRDefault="008130A2" w:rsidP="008130A2">
      <w:pPr>
        <w:ind w:left="720"/>
      </w:pPr>
      <w:r>
        <w:tab/>
      </w:r>
      <w:r>
        <w:tab/>
      </w:r>
    </w:p>
    <w:p w14:paraId="53E49DBB" w14:textId="77777777" w:rsidR="008130A2" w:rsidRDefault="008130A2" w:rsidP="008130A2">
      <w:pPr>
        <w:ind w:left="720"/>
      </w:pPr>
      <w:r>
        <w:tab/>
      </w:r>
      <w:proofErr w:type="gramStart"/>
      <w:r>
        <w:t>}while</w:t>
      </w:r>
      <w:proofErr w:type="gramEnd"/>
      <w:r>
        <w:t>(</w:t>
      </w:r>
      <w:proofErr w:type="spellStart"/>
      <w:r>
        <w:t>i</w:t>
      </w:r>
      <w:proofErr w:type="spellEnd"/>
      <w:r>
        <w:t>&lt;j);</w:t>
      </w:r>
    </w:p>
    <w:p w14:paraId="0483F43E" w14:textId="77777777" w:rsidR="008130A2" w:rsidRDefault="008130A2" w:rsidP="008130A2">
      <w:pPr>
        <w:ind w:left="720"/>
      </w:pPr>
      <w:r>
        <w:tab/>
      </w:r>
    </w:p>
    <w:p w14:paraId="553D91D0" w14:textId="77777777" w:rsidR="008130A2" w:rsidRDefault="008130A2" w:rsidP="008130A2">
      <w:pPr>
        <w:ind w:left="720"/>
      </w:pPr>
      <w:r>
        <w:tab/>
        <w:t xml:space="preserve">//if </w:t>
      </w:r>
      <w:proofErr w:type="spellStart"/>
      <w:r>
        <w:t>i</w:t>
      </w:r>
      <w:proofErr w:type="spellEnd"/>
      <w:r>
        <w:t>&gt;j then swap pivot with j</w:t>
      </w:r>
    </w:p>
    <w:p w14:paraId="360FC79B" w14:textId="77777777" w:rsidR="008130A2" w:rsidRDefault="008130A2" w:rsidP="008130A2">
      <w:pPr>
        <w:ind w:left="720"/>
      </w:pPr>
      <w:r>
        <w:tab/>
        <w:t>swap(&amp;A[l</w:t>
      </w:r>
      <w:proofErr w:type="gramStart"/>
      <w:r>
        <w:t>],&amp;</w:t>
      </w:r>
      <w:proofErr w:type="gramEnd"/>
      <w:r>
        <w:t>A[j]);</w:t>
      </w:r>
    </w:p>
    <w:p w14:paraId="1669667E" w14:textId="77777777" w:rsidR="008130A2" w:rsidRDefault="008130A2" w:rsidP="008130A2">
      <w:pPr>
        <w:ind w:left="720"/>
      </w:pPr>
      <w:r>
        <w:tab/>
      </w:r>
    </w:p>
    <w:p w14:paraId="648DB9CD" w14:textId="77777777" w:rsidR="008130A2" w:rsidRDefault="008130A2" w:rsidP="008130A2">
      <w:pPr>
        <w:ind w:left="720"/>
      </w:pPr>
      <w:r>
        <w:tab/>
        <w:t>return j;</w:t>
      </w:r>
      <w:r>
        <w:tab/>
      </w:r>
      <w:r>
        <w:tab/>
        <w:t xml:space="preserve">//j gives </w:t>
      </w:r>
      <w:proofErr w:type="spellStart"/>
      <w:r>
        <w:t>partioning</w:t>
      </w:r>
      <w:proofErr w:type="spellEnd"/>
      <w:r>
        <w:t xml:space="preserve"> position</w:t>
      </w:r>
    </w:p>
    <w:p w14:paraId="2C1DD8FF" w14:textId="77777777" w:rsidR="008130A2" w:rsidRDefault="008130A2" w:rsidP="008130A2">
      <w:pPr>
        <w:ind w:left="720"/>
      </w:pPr>
      <w:r>
        <w:t>}</w:t>
      </w:r>
    </w:p>
    <w:p w14:paraId="101A7B37" w14:textId="77777777" w:rsidR="008130A2" w:rsidRDefault="008130A2" w:rsidP="008130A2">
      <w:pPr>
        <w:ind w:left="720"/>
      </w:pPr>
    </w:p>
    <w:p w14:paraId="62F5B8E2" w14:textId="77777777" w:rsidR="008130A2" w:rsidRDefault="008130A2" w:rsidP="008130A2">
      <w:pPr>
        <w:ind w:left="720"/>
      </w:pPr>
      <w:r>
        <w:t xml:space="preserve">void </w:t>
      </w:r>
      <w:proofErr w:type="spellStart"/>
      <w:proofErr w:type="gramStart"/>
      <w:r>
        <w:t>quickSort</w:t>
      </w:r>
      <w:proofErr w:type="spellEnd"/>
      <w:r>
        <w:t>(</w:t>
      </w:r>
      <w:proofErr w:type="gramEnd"/>
      <w:r>
        <w:t>int A[], int l, int h){</w:t>
      </w:r>
    </w:p>
    <w:p w14:paraId="07C29005" w14:textId="77777777" w:rsidR="008130A2" w:rsidRDefault="008130A2" w:rsidP="008130A2">
      <w:pPr>
        <w:ind w:left="720"/>
      </w:pPr>
      <w:r>
        <w:tab/>
        <w:t>if(l&lt;h</w:t>
      </w:r>
      <w:proofErr w:type="gramStart"/>
      <w:r>
        <w:t>){</w:t>
      </w:r>
      <w:proofErr w:type="gramEnd"/>
    </w:p>
    <w:p w14:paraId="4E1BC218" w14:textId="77777777" w:rsidR="008130A2" w:rsidRDefault="008130A2" w:rsidP="008130A2">
      <w:pPr>
        <w:ind w:left="720"/>
      </w:pPr>
      <w:r>
        <w:tab/>
      </w:r>
      <w:r>
        <w:tab/>
        <w:t>int j;</w:t>
      </w:r>
    </w:p>
    <w:p w14:paraId="19F1E7FD" w14:textId="77777777" w:rsidR="008130A2" w:rsidRDefault="008130A2" w:rsidP="008130A2">
      <w:pPr>
        <w:ind w:left="720"/>
      </w:pPr>
      <w:r>
        <w:tab/>
      </w:r>
      <w:r>
        <w:tab/>
        <w:t>j=partition(</w:t>
      </w:r>
      <w:proofErr w:type="spellStart"/>
      <w:proofErr w:type="gramStart"/>
      <w:r>
        <w:t>A,l</w:t>
      </w:r>
      <w:proofErr w:type="gramEnd"/>
      <w:r>
        <w:t>,h</w:t>
      </w:r>
      <w:proofErr w:type="spellEnd"/>
      <w:r>
        <w:t>);</w:t>
      </w:r>
    </w:p>
    <w:p w14:paraId="705DA382" w14:textId="77777777" w:rsidR="008130A2" w:rsidRDefault="008130A2" w:rsidP="008130A2">
      <w:pPr>
        <w:ind w:left="720"/>
      </w:pPr>
      <w:r>
        <w:tab/>
      </w:r>
      <w:r>
        <w:tab/>
      </w:r>
      <w:proofErr w:type="spellStart"/>
      <w:r>
        <w:t>quickSort</w:t>
      </w:r>
      <w:proofErr w:type="spellEnd"/>
      <w:r>
        <w:t>(</w:t>
      </w:r>
      <w:proofErr w:type="spellStart"/>
      <w:proofErr w:type="gramStart"/>
      <w:r>
        <w:t>A,l</w:t>
      </w:r>
      <w:proofErr w:type="gramEnd"/>
      <w:r>
        <w:t>,j</w:t>
      </w:r>
      <w:proofErr w:type="spellEnd"/>
      <w:r>
        <w:t>);</w:t>
      </w:r>
    </w:p>
    <w:p w14:paraId="5356A0D2" w14:textId="77777777" w:rsidR="008130A2" w:rsidRDefault="008130A2" w:rsidP="008130A2">
      <w:pPr>
        <w:ind w:left="720"/>
      </w:pPr>
      <w:r>
        <w:tab/>
      </w:r>
      <w:r>
        <w:tab/>
      </w:r>
      <w:proofErr w:type="spellStart"/>
      <w:r>
        <w:t>quickSort</w:t>
      </w:r>
      <w:proofErr w:type="spellEnd"/>
      <w:r>
        <w:t>(</w:t>
      </w:r>
      <w:proofErr w:type="gramStart"/>
      <w:r>
        <w:t>A,j</w:t>
      </w:r>
      <w:proofErr w:type="gramEnd"/>
      <w:r>
        <w:t>+1,h);</w:t>
      </w:r>
    </w:p>
    <w:p w14:paraId="3D647606" w14:textId="77777777" w:rsidR="008130A2" w:rsidRDefault="008130A2" w:rsidP="008130A2">
      <w:pPr>
        <w:ind w:left="720"/>
      </w:pPr>
      <w:r>
        <w:tab/>
        <w:t>}</w:t>
      </w:r>
    </w:p>
    <w:p w14:paraId="5210A6EF" w14:textId="77777777" w:rsidR="008130A2" w:rsidRDefault="008130A2" w:rsidP="008130A2">
      <w:pPr>
        <w:ind w:left="720"/>
      </w:pPr>
      <w:r>
        <w:tab/>
      </w:r>
    </w:p>
    <w:p w14:paraId="63E10819" w14:textId="77777777" w:rsidR="008130A2" w:rsidRDefault="008130A2" w:rsidP="008130A2">
      <w:pPr>
        <w:ind w:left="720"/>
      </w:pPr>
      <w:r>
        <w:t>}</w:t>
      </w:r>
    </w:p>
    <w:p w14:paraId="4B0088CA" w14:textId="77777777" w:rsidR="008130A2" w:rsidRDefault="008130A2" w:rsidP="008130A2">
      <w:pPr>
        <w:ind w:left="720"/>
      </w:pPr>
    </w:p>
    <w:p w14:paraId="6E8C81D3" w14:textId="77777777" w:rsidR="008130A2" w:rsidRDefault="008130A2" w:rsidP="008130A2">
      <w:pPr>
        <w:ind w:left="72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1F5D70B1" w14:textId="77777777" w:rsidR="008130A2" w:rsidRDefault="008130A2" w:rsidP="008130A2">
      <w:pPr>
        <w:ind w:left="720"/>
      </w:pPr>
      <w:r>
        <w:t>{</w:t>
      </w:r>
    </w:p>
    <w:p w14:paraId="5EB905A6" w14:textId="77777777" w:rsidR="008130A2" w:rsidRDefault="008130A2" w:rsidP="008130A2">
      <w:pPr>
        <w:ind w:left="720"/>
      </w:pPr>
      <w:r>
        <w:lastRenderedPageBreak/>
        <w:tab/>
        <w:t>int n=5;</w:t>
      </w:r>
    </w:p>
    <w:p w14:paraId="7B1A98DA" w14:textId="77777777" w:rsidR="008130A2" w:rsidRDefault="008130A2" w:rsidP="008130A2">
      <w:pPr>
        <w:ind w:left="720"/>
      </w:pPr>
      <w:r>
        <w:tab/>
        <w:t xml:space="preserve">int </w:t>
      </w:r>
      <w:proofErr w:type="gramStart"/>
      <w:r>
        <w:t>A[</w:t>
      </w:r>
      <w:proofErr w:type="gramEnd"/>
      <w:r>
        <w:t>]={8,5,7,3,2};</w:t>
      </w:r>
    </w:p>
    <w:p w14:paraId="4666E472" w14:textId="77777777" w:rsidR="008130A2" w:rsidRDefault="008130A2" w:rsidP="008130A2">
      <w:pPr>
        <w:ind w:left="720"/>
      </w:pPr>
      <w:r>
        <w:tab/>
      </w:r>
      <w:proofErr w:type="spellStart"/>
      <w:r>
        <w:t>quickSort</w:t>
      </w:r>
      <w:proofErr w:type="spellEnd"/>
      <w:r>
        <w:t>(A,</w:t>
      </w:r>
      <w:proofErr w:type="gramStart"/>
      <w:r>
        <w:t>0,n</w:t>
      </w:r>
      <w:proofErr w:type="gramEnd"/>
      <w:r>
        <w:t>);</w:t>
      </w:r>
    </w:p>
    <w:p w14:paraId="7456CFFD" w14:textId="77777777" w:rsidR="008130A2" w:rsidRDefault="008130A2" w:rsidP="008130A2">
      <w:pPr>
        <w:ind w:left="720"/>
      </w:pPr>
    </w:p>
    <w:p w14:paraId="4176104D" w14:textId="77777777" w:rsidR="008130A2" w:rsidRDefault="008130A2" w:rsidP="008130A2">
      <w:pPr>
        <w:ind w:left="720"/>
      </w:pP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n; </w:t>
      </w:r>
      <w:proofErr w:type="spellStart"/>
      <w:r>
        <w:t>i</w:t>
      </w:r>
      <w:proofErr w:type="spellEnd"/>
      <w:r>
        <w:t>++){</w:t>
      </w:r>
    </w:p>
    <w:p w14:paraId="695C2952" w14:textId="77777777" w:rsidR="008130A2" w:rsidRDefault="008130A2" w:rsidP="008130A2">
      <w:pPr>
        <w:ind w:left="720"/>
      </w:pPr>
      <w:r>
        <w:tab/>
      </w:r>
      <w:r>
        <w:tab/>
      </w:r>
      <w:proofErr w:type="spellStart"/>
      <w:r>
        <w:t>cout</w:t>
      </w:r>
      <w:proofErr w:type="spellEnd"/>
      <w:r>
        <w:t>&lt;&lt;A[</w:t>
      </w:r>
      <w:proofErr w:type="spellStart"/>
      <w:r>
        <w:t>i</w:t>
      </w:r>
      <w:proofErr w:type="spellEnd"/>
      <w:r>
        <w:t>]&lt;&lt;"</w:t>
      </w:r>
      <w:r>
        <w:tab/>
        <w:t>";</w:t>
      </w:r>
    </w:p>
    <w:p w14:paraId="0FAA1658" w14:textId="77777777" w:rsidR="008130A2" w:rsidRDefault="008130A2" w:rsidP="008130A2">
      <w:pPr>
        <w:ind w:left="720"/>
      </w:pPr>
      <w:r>
        <w:tab/>
        <w:t>}</w:t>
      </w:r>
    </w:p>
    <w:p w14:paraId="0B27E27F" w14:textId="77777777" w:rsidR="008130A2" w:rsidRDefault="008130A2" w:rsidP="008130A2">
      <w:pPr>
        <w:ind w:left="720"/>
      </w:pPr>
    </w:p>
    <w:p w14:paraId="1428E247" w14:textId="77777777" w:rsidR="008130A2" w:rsidRDefault="008130A2" w:rsidP="008130A2">
      <w:pPr>
        <w:ind w:left="720"/>
      </w:pPr>
    </w:p>
    <w:p w14:paraId="7F7D83D9" w14:textId="77777777" w:rsidR="008130A2" w:rsidRDefault="008130A2" w:rsidP="008130A2">
      <w:pPr>
        <w:ind w:left="720"/>
      </w:pPr>
      <w:r>
        <w:tab/>
        <w:t>return 0;</w:t>
      </w:r>
    </w:p>
    <w:p w14:paraId="385873CC" w14:textId="0D3815AB" w:rsidR="008130A2" w:rsidRDefault="008130A2" w:rsidP="008130A2">
      <w:pPr>
        <w:ind w:left="720"/>
      </w:pPr>
      <w:r>
        <w:t>}</w:t>
      </w:r>
    </w:p>
    <w:p w14:paraId="2BBA3170" w14:textId="2A4894DD" w:rsidR="008130A2" w:rsidRDefault="008130A2" w:rsidP="008130A2">
      <w:pPr>
        <w:ind w:left="720"/>
      </w:pPr>
      <w:r>
        <w:rPr>
          <w:b/>
          <w:bCs/>
        </w:rPr>
        <w:t>Output:</w:t>
      </w:r>
    </w:p>
    <w:p w14:paraId="1DF0CBFA" w14:textId="214EBDFA" w:rsidR="008130A2" w:rsidRPr="008130A2" w:rsidRDefault="008130A2" w:rsidP="008130A2">
      <w:pPr>
        <w:ind w:left="720"/>
      </w:pPr>
      <w:r w:rsidRPr="008130A2">
        <w:drawing>
          <wp:inline distT="0" distB="0" distL="0" distR="0" wp14:anchorId="64DADCCF" wp14:editId="7B493B9B">
            <wp:extent cx="5731510" cy="2200910"/>
            <wp:effectExtent l="0" t="0" r="2540" b="8890"/>
            <wp:docPr id="967141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14114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2F9E" w14:textId="77777777" w:rsidR="0075363A" w:rsidRPr="005250B8" w:rsidRDefault="0075363A" w:rsidP="0075363A">
      <w:pPr>
        <w:pStyle w:val="ListParagraph"/>
        <w:ind w:left="1080"/>
        <w:rPr>
          <w:b/>
          <w:bCs/>
        </w:rPr>
      </w:pPr>
    </w:p>
    <w:p w14:paraId="280520FC" w14:textId="0F7C522B" w:rsidR="005C2D61" w:rsidRPr="005250B8" w:rsidRDefault="005C2D61" w:rsidP="005C2D61">
      <w:pPr>
        <w:pStyle w:val="ListParagraph"/>
        <w:numPr>
          <w:ilvl w:val="0"/>
          <w:numId w:val="6"/>
        </w:numPr>
        <w:rPr>
          <w:b/>
          <w:bCs/>
        </w:rPr>
      </w:pPr>
      <w:r w:rsidRPr="005250B8">
        <w:rPr>
          <w:b/>
          <w:bCs/>
        </w:rPr>
        <w:t xml:space="preserve">Maximum sub-array sum </w:t>
      </w:r>
    </w:p>
    <w:p w14:paraId="35662A56" w14:textId="77777777" w:rsidR="008B171C" w:rsidRDefault="008B171C" w:rsidP="008B171C">
      <w:r>
        <w:t xml:space="preserve">//Write a program to implement iterative as well as recursive versions of- Maximum sub-array sum </w:t>
      </w:r>
    </w:p>
    <w:p w14:paraId="2B72E7DB" w14:textId="77777777" w:rsidR="008B171C" w:rsidRDefault="008B171C" w:rsidP="008B171C"/>
    <w:p w14:paraId="72358264" w14:textId="77777777" w:rsidR="008B171C" w:rsidRDefault="008B171C" w:rsidP="008B171C">
      <w:r>
        <w:t>#include&lt;iostream&gt;</w:t>
      </w:r>
    </w:p>
    <w:p w14:paraId="09D81B43" w14:textId="77777777" w:rsidR="008B171C" w:rsidRDefault="008B171C" w:rsidP="008B171C">
      <w:r>
        <w:t>using namespace std;</w:t>
      </w:r>
    </w:p>
    <w:p w14:paraId="429A803A" w14:textId="77777777" w:rsidR="008B171C" w:rsidRDefault="008B171C" w:rsidP="008B171C"/>
    <w:p w14:paraId="3C361553" w14:textId="77777777" w:rsidR="008B171C" w:rsidRDefault="008B171C" w:rsidP="008B171C">
      <w:r>
        <w:t xml:space="preserve">//find maximum of two integers </w:t>
      </w:r>
    </w:p>
    <w:p w14:paraId="01DCEC58" w14:textId="77777777" w:rsidR="008B171C" w:rsidRDefault="008B171C" w:rsidP="008B171C">
      <w:r>
        <w:t xml:space="preserve">int </w:t>
      </w:r>
      <w:proofErr w:type="gramStart"/>
      <w:r>
        <w:t>max(</w:t>
      </w:r>
      <w:proofErr w:type="gramEnd"/>
      <w:r>
        <w:t xml:space="preserve">int a, int b) { </w:t>
      </w:r>
    </w:p>
    <w:p w14:paraId="1363A19F" w14:textId="77777777" w:rsidR="008B171C" w:rsidRDefault="008B171C" w:rsidP="008B171C">
      <w:r>
        <w:tab/>
        <w:t>if(a&gt;</w:t>
      </w:r>
      <w:proofErr w:type="gramStart"/>
      <w:r>
        <w:t>b){</w:t>
      </w:r>
      <w:proofErr w:type="gramEnd"/>
    </w:p>
    <w:p w14:paraId="703C0656" w14:textId="77777777" w:rsidR="008B171C" w:rsidRDefault="008B171C" w:rsidP="008B171C">
      <w:r>
        <w:tab/>
      </w:r>
      <w:r>
        <w:tab/>
        <w:t>return a;</w:t>
      </w:r>
      <w:r>
        <w:tab/>
      </w:r>
    </w:p>
    <w:p w14:paraId="49CBFD37" w14:textId="77777777" w:rsidR="008B171C" w:rsidRDefault="008B171C" w:rsidP="008B171C">
      <w:r>
        <w:lastRenderedPageBreak/>
        <w:tab/>
        <w:t>}</w:t>
      </w:r>
    </w:p>
    <w:p w14:paraId="31BDF714" w14:textId="77777777" w:rsidR="008B171C" w:rsidRDefault="008B171C" w:rsidP="008B171C">
      <w:r>
        <w:tab/>
      </w:r>
      <w:proofErr w:type="gramStart"/>
      <w:r>
        <w:t>else{</w:t>
      </w:r>
      <w:proofErr w:type="gramEnd"/>
    </w:p>
    <w:p w14:paraId="5FBC9AC6" w14:textId="77777777" w:rsidR="008B171C" w:rsidRDefault="008B171C" w:rsidP="008B171C">
      <w:r>
        <w:tab/>
      </w:r>
      <w:r>
        <w:tab/>
        <w:t>return b;</w:t>
      </w:r>
    </w:p>
    <w:p w14:paraId="618A75F8" w14:textId="77777777" w:rsidR="008B171C" w:rsidRDefault="008B171C" w:rsidP="008B171C">
      <w:r>
        <w:tab/>
        <w:t>}</w:t>
      </w:r>
    </w:p>
    <w:p w14:paraId="17DC9558" w14:textId="77777777" w:rsidR="008B171C" w:rsidRDefault="008B171C" w:rsidP="008B171C">
      <w:r>
        <w:t>}</w:t>
      </w:r>
    </w:p>
    <w:p w14:paraId="045A1A2D" w14:textId="77777777" w:rsidR="008B171C" w:rsidRDefault="008B171C" w:rsidP="008B171C"/>
    <w:p w14:paraId="0FAAF596" w14:textId="77777777" w:rsidR="008B171C" w:rsidRDefault="008B171C" w:rsidP="008B171C">
      <w:r>
        <w:t xml:space="preserve">//find maximum of three integers </w:t>
      </w:r>
    </w:p>
    <w:p w14:paraId="2C9C28AD" w14:textId="77777777" w:rsidR="008B171C" w:rsidRDefault="008B171C" w:rsidP="008B171C">
      <w:r>
        <w:t xml:space="preserve">int </w:t>
      </w:r>
      <w:proofErr w:type="gramStart"/>
      <w:r>
        <w:t>max(</w:t>
      </w:r>
      <w:proofErr w:type="gramEnd"/>
      <w:r>
        <w:t xml:space="preserve">int a, int b, int c) { </w:t>
      </w:r>
    </w:p>
    <w:p w14:paraId="7DD13CA0" w14:textId="77777777" w:rsidR="008B171C" w:rsidRDefault="008B171C" w:rsidP="008B171C">
      <w:r>
        <w:tab/>
        <w:t xml:space="preserve">return </w:t>
      </w:r>
      <w:proofErr w:type="gramStart"/>
      <w:r>
        <w:t>max(</w:t>
      </w:r>
      <w:proofErr w:type="gramEnd"/>
      <w:r>
        <w:t xml:space="preserve">max(a, b), c); </w:t>
      </w:r>
    </w:p>
    <w:p w14:paraId="5F0FC6C6" w14:textId="77777777" w:rsidR="008B171C" w:rsidRDefault="008B171C" w:rsidP="008B171C">
      <w:r>
        <w:t xml:space="preserve">} </w:t>
      </w:r>
    </w:p>
    <w:p w14:paraId="7B49957C" w14:textId="77777777" w:rsidR="008B171C" w:rsidRDefault="008B171C" w:rsidP="008B171C"/>
    <w:p w14:paraId="50F8A40A" w14:textId="77777777" w:rsidR="008B171C" w:rsidRDefault="008B171C" w:rsidP="008B171C">
      <w:r>
        <w:t xml:space="preserve">//Find the maximum possible sum in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] such that </w:t>
      </w:r>
      <w:proofErr w:type="spellStart"/>
      <w:r>
        <w:t>arr</w:t>
      </w:r>
      <w:proofErr w:type="spellEnd"/>
      <w:r>
        <w:t xml:space="preserve">[m] is part of it </w:t>
      </w:r>
    </w:p>
    <w:p w14:paraId="6DBA0658" w14:textId="77777777" w:rsidR="008B171C" w:rsidRDefault="008B171C" w:rsidP="008B171C">
      <w:r>
        <w:t xml:space="preserve">int </w:t>
      </w:r>
      <w:proofErr w:type="spellStart"/>
      <w:proofErr w:type="gramStart"/>
      <w:r>
        <w:t>maxCrossingSum</w:t>
      </w:r>
      <w:proofErr w:type="spellEnd"/>
      <w:r>
        <w:t>(</w:t>
      </w:r>
      <w:proofErr w:type="gramEnd"/>
      <w:r>
        <w:t xml:space="preserve">int </w:t>
      </w:r>
      <w:proofErr w:type="spellStart"/>
      <w:r>
        <w:t>arr</w:t>
      </w:r>
      <w:proofErr w:type="spellEnd"/>
      <w:r>
        <w:t>[], int l, int m, int h){</w:t>
      </w:r>
    </w:p>
    <w:p w14:paraId="149261B2" w14:textId="77777777" w:rsidR="008B171C" w:rsidRDefault="008B171C" w:rsidP="008B171C">
      <w:r>
        <w:tab/>
        <w:t xml:space="preserve">int sum=0; </w:t>
      </w:r>
    </w:p>
    <w:p w14:paraId="4EBAA9BA" w14:textId="77777777" w:rsidR="008B171C" w:rsidRDefault="008B171C" w:rsidP="008B171C">
      <w:r>
        <w:tab/>
        <w:t xml:space="preserve">int </w:t>
      </w:r>
      <w:proofErr w:type="spellStart"/>
      <w:r>
        <w:t>left_sum</w:t>
      </w:r>
      <w:proofErr w:type="spellEnd"/>
      <w:r>
        <w:t xml:space="preserve">=INT_MIN; </w:t>
      </w:r>
    </w:p>
    <w:p w14:paraId="6A0E2A05" w14:textId="77777777" w:rsidR="008B171C" w:rsidRDefault="008B171C" w:rsidP="008B171C">
      <w:r>
        <w:tab/>
        <w:t xml:space="preserve">for (int </w:t>
      </w:r>
      <w:proofErr w:type="spellStart"/>
      <w:r>
        <w:t>i</w:t>
      </w:r>
      <w:proofErr w:type="spellEnd"/>
      <w:r>
        <w:t xml:space="preserve">=m; </w:t>
      </w:r>
      <w:proofErr w:type="spellStart"/>
      <w:r>
        <w:t>i</w:t>
      </w:r>
      <w:proofErr w:type="spellEnd"/>
      <w:r>
        <w:t xml:space="preserve">&gt;=l; </w:t>
      </w:r>
      <w:proofErr w:type="spellStart"/>
      <w:r>
        <w:t>i</w:t>
      </w:r>
      <w:proofErr w:type="spellEnd"/>
      <w:r>
        <w:t xml:space="preserve">--) { </w:t>
      </w:r>
    </w:p>
    <w:p w14:paraId="3C6EFFC5" w14:textId="77777777" w:rsidR="008B171C" w:rsidRDefault="008B171C" w:rsidP="008B171C">
      <w:r>
        <w:tab/>
      </w:r>
      <w:r>
        <w:tab/>
        <w:t>sum=</w:t>
      </w:r>
      <w:proofErr w:type="spellStart"/>
      <w:r>
        <w:t>sum+arr</w:t>
      </w:r>
      <w:proofErr w:type="spellEnd"/>
      <w:r>
        <w:t>[</w:t>
      </w:r>
      <w:proofErr w:type="spellStart"/>
      <w:r>
        <w:t>i</w:t>
      </w:r>
      <w:proofErr w:type="spellEnd"/>
      <w:r>
        <w:t xml:space="preserve">]; </w:t>
      </w:r>
    </w:p>
    <w:p w14:paraId="09570F5F" w14:textId="77777777" w:rsidR="008B171C" w:rsidRDefault="008B171C" w:rsidP="008B171C">
      <w:r>
        <w:tab/>
      </w:r>
      <w:r>
        <w:tab/>
        <w:t>if(sum&gt;</w:t>
      </w:r>
      <w:proofErr w:type="spellStart"/>
      <w:r>
        <w:t>left_sum</w:t>
      </w:r>
      <w:proofErr w:type="spellEnd"/>
      <w:r>
        <w:t xml:space="preserve">) </w:t>
      </w:r>
    </w:p>
    <w:p w14:paraId="6BF56B14" w14:textId="77777777" w:rsidR="008B171C" w:rsidRDefault="008B171C" w:rsidP="008B171C">
      <w:r>
        <w:tab/>
      </w:r>
      <w:r>
        <w:tab/>
      </w:r>
      <w:r>
        <w:tab/>
      </w:r>
      <w:proofErr w:type="spellStart"/>
      <w:r>
        <w:t>left_sum</w:t>
      </w:r>
      <w:proofErr w:type="spellEnd"/>
      <w:r>
        <w:t xml:space="preserve"> = sum; </w:t>
      </w:r>
    </w:p>
    <w:p w14:paraId="4119C79D" w14:textId="77777777" w:rsidR="008B171C" w:rsidRDefault="008B171C" w:rsidP="008B171C">
      <w:r>
        <w:tab/>
        <w:t xml:space="preserve">} </w:t>
      </w:r>
    </w:p>
    <w:p w14:paraId="150BBADD" w14:textId="77777777" w:rsidR="008B171C" w:rsidRDefault="008B171C" w:rsidP="008B171C">
      <w:r>
        <w:tab/>
        <w:t xml:space="preserve">int </w:t>
      </w:r>
      <w:proofErr w:type="spellStart"/>
      <w:r>
        <w:t>right_sum</w:t>
      </w:r>
      <w:proofErr w:type="spellEnd"/>
      <w:r>
        <w:t xml:space="preserve">=INT_MIN; </w:t>
      </w:r>
    </w:p>
    <w:p w14:paraId="7E0C682E" w14:textId="77777777" w:rsidR="008B171C" w:rsidRDefault="008B171C" w:rsidP="008B171C">
      <w:r>
        <w:tab/>
        <w:t xml:space="preserve">for (int </w:t>
      </w:r>
      <w:proofErr w:type="spellStart"/>
      <w:r>
        <w:t>i</w:t>
      </w:r>
      <w:proofErr w:type="spellEnd"/>
      <w:r>
        <w:t xml:space="preserve">=m; </w:t>
      </w:r>
      <w:proofErr w:type="spellStart"/>
      <w:r>
        <w:t>i</w:t>
      </w:r>
      <w:proofErr w:type="spellEnd"/>
      <w:r>
        <w:t xml:space="preserve">&lt;=h; </w:t>
      </w:r>
      <w:proofErr w:type="spellStart"/>
      <w:r>
        <w:t>i</w:t>
      </w:r>
      <w:proofErr w:type="spellEnd"/>
      <w:r>
        <w:t xml:space="preserve">++) { </w:t>
      </w:r>
    </w:p>
    <w:p w14:paraId="3D0599E2" w14:textId="77777777" w:rsidR="008B171C" w:rsidRDefault="008B171C" w:rsidP="008B171C">
      <w:r>
        <w:tab/>
      </w:r>
      <w:r>
        <w:tab/>
        <w:t>sum=</w:t>
      </w:r>
      <w:proofErr w:type="spellStart"/>
      <w:r>
        <w:t>sum+arr</w:t>
      </w:r>
      <w:proofErr w:type="spellEnd"/>
      <w:r>
        <w:t>[</w:t>
      </w:r>
      <w:proofErr w:type="spellStart"/>
      <w:r>
        <w:t>i</w:t>
      </w:r>
      <w:proofErr w:type="spellEnd"/>
      <w:r>
        <w:t xml:space="preserve">]; </w:t>
      </w:r>
    </w:p>
    <w:p w14:paraId="1AED3F9B" w14:textId="77777777" w:rsidR="008B171C" w:rsidRDefault="008B171C" w:rsidP="008B171C">
      <w:r>
        <w:tab/>
      </w:r>
      <w:r>
        <w:tab/>
        <w:t>if(sum&gt;</w:t>
      </w:r>
      <w:proofErr w:type="spellStart"/>
      <w:r>
        <w:t>right_sum</w:t>
      </w:r>
      <w:proofErr w:type="spellEnd"/>
      <w:r>
        <w:t xml:space="preserve">) </w:t>
      </w:r>
    </w:p>
    <w:p w14:paraId="1AADE23F" w14:textId="77777777" w:rsidR="008B171C" w:rsidRDefault="008B171C" w:rsidP="008B171C">
      <w:r>
        <w:tab/>
      </w:r>
      <w:r>
        <w:tab/>
      </w:r>
      <w:r>
        <w:tab/>
      </w:r>
      <w:proofErr w:type="spellStart"/>
      <w:r>
        <w:t>right_sum</w:t>
      </w:r>
      <w:proofErr w:type="spellEnd"/>
      <w:r>
        <w:t xml:space="preserve"> = sum; </w:t>
      </w:r>
    </w:p>
    <w:p w14:paraId="1BCD4290" w14:textId="77777777" w:rsidR="008B171C" w:rsidRDefault="008B171C" w:rsidP="008B171C">
      <w:r>
        <w:tab/>
        <w:t xml:space="preserve">} </w:t>
      </w:r>
    </w:p>
    <w:p w14:paraId="2C7F4037" w14:textId="77777777" w:rsidR="008B171C" w:rsidRDefault="008B171C" w:rsidP="008B171C"/>
    <w:p w14:paraId="28CF56C6" w14:textId="77777777" w:rsidR="008B171C" w:rsidRDefault="008B171C" w:rsidP="008B171C">
      <w:r>
        <w:tab/>
        <w:t xml:space="preserve">// Return sum of elements on left and right of mid returning only </w:t>
      </w:r>
      <w:proofErr w:type="spellStart"/>
      <w:r>
        <w:t>left_sum</w:t>
      </w:r>
      <w:proofErr w:type="spellEnd"/>
      <w:r>
        <w:t xml:space="preserve"> + </w:t>
      </w:r>
      <w:proofErr w:type="spellStart"/>
      <w:r>
        <w:t>right_sum</w:t>
      </w:r>
      <w:proofErr w:type="spellEnd"/>
    </w:p>
    <w:p w14:paraId="3540A6C6" w14:textId="77777777" w:rsidR="008B171C" w:rsidRDefault="008B171C" w:rsidP="008B171C">
      <w:r>
        <w:tab/>
        <w:t>return max(</w:t>
      </w:r>
      <w:proofErr w:type="spellStart"/>
      <w:r>
        <w:t>left_sum+right_sum-arr</w:t>
      </w:r>
      <w:proofErr w:type="spellEnd"/>
      <w:r>
        <w:t xml:space="preserve">[m], </w:t>
      </w:r>
      <w:proofErr w:type="spellStart"/>
      <w:r>
        <w:t>left_sum</w:t>
      </w:r>
      <w:proofErr w:type="spellEnd"/>
      <w:r>
        <w:t xml:space="preserve">, </w:t>
      </w:r>
      <w:proofErr w:type="spellStart"/>
      <w:r>
        <w:t>right_sum</w:t>
      </w:r>
      <w:proofErr w:type="spellEnd"/>
      <w:r>
        <w:t xml:space="preserve">); </w:t>
      </w:r>
    </w:p>
    <w:p w14:paraId="0C4AC04A" w14:textId="77777777" w:rsidR="008B171C" w:rsidRDefault="008B171C" w:rsidP="008B171C">
      <w:r>
        <w:t xml:space="preserve">} </w:t>
      </w:r>
    </w:p>
    <w:p w14:paraId="2ABF9FDD" w14:textId="77777777" w:rsidR="008B171C" w:rsidRDefault="008B171C" w:rsidP="008B171C"/>
    <w:p w14:paraId="1464B7FB" w14:textId="77777777" w:rsidR="008B171C" w:rsidRDefault="008B171C" w:rsidP="008B171C">
      <w:r>
        <w:lastRenderedPageBreak/>
        <w:t>// Returns sum of maximum sum subarray</w:t>
      </w:r>
    </w:p>
    <w:p w14:paraId="76F2D1BA" w14:textId="77777777" w:rsidR="008B171C" w:rsidRDefault="008B171C" w:rsidP="008B171C">
      <w:r>
        <w:t xml:space="preserve">int </w:t>
      </w:r>
      <w:proofErr w:type="spellStart"/>
      <w:proofErr w:type="gramStart"/>
      <w:r>
        <w:t>maxSubArraySum</w:t>
      </w:r>
      <w:proofErr w:type="spellEnd"/>
      <w:r>
        <w:t>(</w:t>
      </w:r>
      <w:proofErr w:type="gramEnd"/>
      <w:r>
        <w:t xml:space="preserve">int </w:t>
      </w:r>
      <w:proofErr w:type="spellStart"/>
      <w:r>
        <w:t>arr</w:t>
      </w:r>
      <w:proofErr w:type="spellEnd"/>
      <w:r>
        <w:t xml:space="preserve">[], int l, int h) { </w:t>
      </w:r>
    </w:p>
    <w:p w14:paraId="5C64B997" w14:textId="77777777" w:rsidR="008B171C" w:rsidRDefault="008B171C" w:rsidP="008B171C">
      <w:r>
        <w:tab/>
        <w:t xml:space="preserve">// Invalid Range: low is greater than high </w:t>
      </w:r>
    </w:p>
    <w:p w14:paraId="1F30BAC9" w14:textId="77777777" w:rsidR="008B171C" w:rsidRDefault="008B171C" w:rsidP="008B171C">
      <w:r>
        <w:tab/>
        <w:t xml:space="preserve">if (l &gt; h) </w:t>
      </w:r>
    </w:p>
    <w:p w14:paraId="2B7A7E32" w14:textId="77777777" w:rsidR="008B171C" w:rsidRDefault="008B171C" w:rsidP="008B171C">
      <w:r>
        <w:tab/>
      </w:r>
      <w:r>
        <w:tab/>
        <w:t xml:space="preserve">return INT_MIN; </w:t>
      </w:r>
    </w:p>
    <w:p w14:paraId="15482174" w14:textId="77777777" w:rsidR="008B171C" w:rsidRDefault="008B171C" w:rsidP="008B171C">
      <w:r>
        <w:tab/>
        <w:t xml:space="preserve">// Base Case: Only one element </w:t>
      </w:r>
    </w:p>
    <w:p w14:paraId="0B381817" w14:textId="77777777" w:rsidR="008B171C" w:rsidRDefault="008B171C" w:rsidP="008B171C">
      <w:r>
        <w:tab/>
        <w:t xml:space="preserve">if (l == h) </w:t>
      </w:r>
    </w:p>
    <w:p w14:paraId="0200DFA2" w14:textId="77777777" w:rsidR="008B171C" w:rsidRDefault="008B171C" w:rsidP="008B171C">
      <w:r>
        <w:tab/>
      </w:r>
      <w:r>
        <w:tab/>
        <w:t xml:space="preserve">return </w:t>
      </w:r>
      <w:proofErr w:type="spellStart"/>
      <w:r>
        <w:t>arr</w:t>
      </w:r>
      <w:proofErr w:type="spellEnd"/>
      <w:r>
        <w:t xml:space="preserve">[l]; </w:t>
      </w:r>
    </w:p>
    <w:p w14:paraId="769002F2" w14:textId="77777777" w:rsidR="008B171C" w:rsidRDefault="008B171C" w:rsidP="008B171C"/>
    <w:p w14:paraId="0DCDE77E" w14:textId="77777777" w:rsidR="008B171C" w:rsidRDefault="008B171C" w:rsidP="008B171C">
      <w:r>
        <w:tab/>
        <w:t xml:space="preserve">// Find middle point </w:t>
      </w:r>
    </w:p>
    <w:p w14:paraId="2F3694A2" w14:textId="77777777" w:rsidR="008B171C" w:rsidRDefault="008B171C" w:rsidP="008B171C">
      <w:r>
        <w:tab/>
        <w:t xml:space="preserve">int m = (l + h) / 2; </w:t>
      </w:r>
    </w:p>
    <w:p w14:paraId="5BF0C5BE" w14:textId="77777777" w:rsidR="008B171C" w:rsidRDefault="008B171C" w:rsidP="008B171C"/>
    <w:p w14:paraId="3EDF0162" w14:textId="77777777" w:rsidR="008B171C" w:rsidRDefault="008B171C" w:rsidP="008B171C">
      <w:r>
        <w:tab/>
        <w:t xml:space="preserve">/* Return maximum of following three possible cases </w:t>
      </w:r>
    </w:p>
    <w:p w14:paraId="0C44F402" w14:textId="77777777" w:rsidR="008B171C" w:rsidRDefault="008B171C" w:rsidP="008B171C">
      <w:r>
        <w:tab/>
      </w:r>
      <w:r>
        <w:tab/>
      </w:r>
      <w:r>
        <w:tab/>
        <w:t xml:space="preserve">a) Maximum subarray </w:t>
      </w:r>
      <w:proofErr w:type="gramStart"/>
      <w:r>
        <w:t>sum</w:t>
      </w:r>
      <w:proofErr w:type="gramEnd"/>
      <w:r>
        <w:t xml:space="preserve"> in left half </w:t>
      </w:r>
    </w:p>
    <w:p w14:paraId="4C519750" w14:textId="77777777" w:rsidR="008B171C" w:rsidRDefault="008B171C" w:rsidP="008B171C">
      <w:r>
        <w:tab/>
      </w:r>
      <w:r>
        <w:tab/>
      </w:r>
      <w:r>
        <w:tab/>
        <w:t xml:space="preserve">b) Maximum subarray </w:t>
      </w:r>
      <w:proofErr w:type="gramStart"/>
      <w:r>
        <w:t>sum</w:t>
      </w:r>
      <w:proofErr w:type="gramEnd"/>
      <w:r>
        <w:t xml:space="preserve"> in right half </w:t>
      </w:r>
    </w:p>
    <w:p w14:paraId="7126C6CE" w14:textId="77777777" w:rsidR="008B171C" w:rsidRDefault="008B171C" w:rsidP="008B171C">
      <w:r>
        <w:tab/>
      </w:r>
      <w:r>
        <w:tab/>
      </w:r>
      <w:r>
        <w:tab/>
        <w:t xml:space="preserve">c) Maximum subarray </w:t>
      </w:r>
      <w:proofErr w:type="gramStart"/>
      <w:r>
        <w:t>sum</w:t>
      </w:r>
      <w:proofErr w:type="gramEnd"/>
      <w:r>
        <w:t xml:space="preserve"> such that the subarray </w:t>
      </w:r>
    </w:p>
    <w:p w14:paraId="77A5B881" w14:textId="77777777" w:rsidR="008B171C" w:rsidRDefault="008B171C" w:rsidP="008B171C">
      <w:r>
        <w:tab/>
        <w:t>crosses the midpoint */</w:t>
      </w:r>
    </w:p>
    <w:p w14:paraId="2BA42DD1" w14:textId="77777777" w:rsidR="008B171C" w:rsidRDefault="008B171C" w:rsidP="008B171C">
      <w:r>
        <w:tab/>
        <w:t xml:space="preserve">return </w:t>
      </w:r>
      <w:proofErr w:type="gramStart"/>
      <w:r>
        <w:t>max(</w:t>
      </w:r>
      <w:proofErr w:type="spellStart"/>
      <w:proofErr w:type="gramEnd"/>
      <w:r>
        <w:t>maxSubArraySum</w:t>
      </w:r>
      <w:proofErr w:type="spellEnd"/>
      <w:r>
        <w:t>(</w:t>
      </w:r>
      <w:proofErr w:type="spellStart"/>
      <w:r>
        <w:t>arr</w:t>
      </w:r>
      <w:proofErr w:type="spellEnd"/>
      <w:r>
        <w:t xml:space="preserve">, l, m - 1), </w:t>
      </w:r>
    </w:p>
    <w:p w14:paraId="547E75A1" w14:textId="77777777" w:rsidR="008B171C" w:rsidRDefault="008B171C" w:rsidP="008B171C">
      <w:r>
        <w:tab/>
      </w:r>
      <w:r>
        <w:tab/>
      </w:r>
      <w:r>
        <w:tab/>
      </w:r>
      <w:proofErr w:type="spellStart"/>
      <w:proofErr w:type="gramStart"/>
      <w:r>
        <w:t>maxSubArraySum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m + 1, h), </w:t>
      </w:r>
    </w:p>
    <w:p w14:paraId="12737F00" w14:textId="77777777" w:rsidR="008B171C" w:rsidRDefault="008B171C" w:rsidP="008B171C">
      <w:r>
        <w:tab/>
      </w:r>
      <w:r>
        <w:tab/>
      </w:r>
      <w:r>
        <w:tab/>
      </w:r>
      <w:proofErr w:type="spellStart"/>
      <w:proofErr w:type="gramStart"/>
      <w:r>
        <w:t>maxCrossingSum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l, m, h)); </w:t>
      </w:r>
    </w:p>
    <w:p w14:paraId="73DBF0D9" w14:textId="77777777" w:rsidR="008B171C" w:rsidRDefault="008B171C" w:rsidP="008B171C">
      <w:r>
        <w:t xml:space="preserve">} </w:t>
      </w:r>
    </w:p>
    <w:p w14:paraId="57B3AA78" w14:textId="77777777" w:rsidR="008B171C" w:rsidRDefault="008B171C" w:rsidP="008B171C"/>
    <w:p w14:paraId="229F9E54" w14:textId="77777777" w:rsidR="008B171C" w:rsidRDefault="008B171C" w:rsidP="008B171C"/>
    <w:p w14:paraId="6089C319" w14:textId="77777777" w:rsidR="008B171C" w:rsidRDefault="008B171C" w:rsidP="008B171C">
      <w:r>
        <w:t xml:space="preserve">int </w:t>
      </w:r>
      <w:proofErr w:type="gramStart"/>
      <w:r>
        <w:t>main(</w:t>
      </w:r>
      <w:proofErr w:type="gramEnd"/>
      <w:r>
        <w:t>)</w:t>
      </w:r>
    </w:p>
    <w:p w14:paraId="200E73F8" w14:textId="77777777" w:rsidR="008B171C" w:rsidRDefault="008B171C" w:rsidP="008B171C">
      <w:r>
        <w:t>{</w:t>
      </w:r>
    </w:p>
    <w:p w14:paraId="6583BB6C" w14:textId="77777777" w:rsidR="008B171C" w:rsidRDefault="008B171C" w:rsidP="008B171C">
      <w:r>
        <w:tab/>
        <w:t xml:space="preserve">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] = { 2, 3, 4, 5, 7 }; </w:t>
      </w:r>
    </w:p>
    <w:p w14:paraId="09B9FF45" w14:textId="77777777" w:rsidR="008B171C" w:rsidRDefault="008B171C" w:rsidP="008B171C">
      <w:r>
        <w:tab/>
        <w:t xml:space="preserve">int n =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 xml:space="preserve">) / </w:t>
      </w:r>
      <w:proofErr w:type="spellStart"/>
      <w:r>
        <w:t>sizeof</w:t>
      </w:r>
      <w:proofErr w:type="spellEnd"/>
      <w:r>
        <w:t>(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0]); </w:t>
      </w:r>
    </w:p>
    <w:p w14:paraId="3F82B629" w14:textId="77777777" w:rsidR="008B171C" w:rsidRDefault="008B171C" w:rsidP="008B171C">
      <w:r>
        <w:tab/>
        <w:t xml:space="preserve">int </w:t>
      </w:r>
      <w:proofErr w:type="spellStart"/>
      <w:r>
        <w:t>max_sum</w:t>
      </w:r>
      <w:proofErr w:type="spellEnd"/>
      <w:r>
        <w:t xml:space="preserve"> = </w:t>
      </w:r>
      <w:proofErr w:type="spellStart"/>
      <w:proofErr w:type="gramStart"/>
      <w:r>
        <w:t>maxSubArraySum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0, n - 1); </w:t>
      </w:r>
    </w:p>
    <w:p w14:paraId="1493104C" w14:textId="77777777" w:rsidR="008B171C" w:rsidRDefault="008B171C" w:rsidP="008B171C">
      <w:r>
        <w:tab/>
      </w:r>
      <w:proofErr w:type="spellStart"/>
      <w:r>
        <w:t>cout</w:t>
      </w:r>
      <w:proofErr w:type="spellEnd"/>
      <w:r>
        <w:t xml:space="preserve"> &lt;&lt; "Maximum contiguous sum is " &lt;&lt; </w:t>
      </w:r>
      <w:proofErr w:type="spellStart"/>
      <w:r>
        <w:t>max_sum</w:t>
      </w:r>
      <w:proofErr w:type="spellEnd"/>
      <w:r>
        <w:t xml:space="preserve">; </w:t>
      </w:r>
    </w:p>
    <w:p w14:paraId="68E4FF6F" w14:textId="77777777" w:rsidR="008B171C" w:rsidRDefault="008B171C" w:rsidP="008B171C"/>
    <w:p w14:paraId="34283EA2" w14:textId="77777777" w:rsidR="008B171C" w:rsidRDefault="008B171C" w:rsidP="008B171C">
      <w:r>
        <w:tab/>
        <w:t xml:space="preserve">return 0; </w:t>
      </w:r>
    </w:p>
    <w:p w14:paraId="46A91840" w14:textId="06F7A99E" w:rsidR="005C2D61" w:rsidRDefault="008B171C" w:rsidP="008B171C">
      <w:r>
        <w:lastRenderedPageBreak/>
        <w:t>}</w:t>
      </w:r>
    </w:p>
    <w:p w14:paraId="44203C95" w14:textId="2DDDD797" w:rsidR="008B171C" w:rsidRDefault="008B171C" w:rsidP="008B171C">
      <w:pPr>
        <w:rPr>
          <w:b/>
          <w:bCs/>
        </w:rPr>
      </w:pPr>
      <w:r>
        <w:rPr>
          <w:b/>
          <w:bCs/>
        </w:rPr>
        <w:t>OUTPUT:</w:t>
      </w:r>
    </w:p>
    <w:p w14:paraId="6C9FDB66" w14:textId="41663483" w:rsidR="008B171C" w:rsidRPr="008B171C" w:rsidRDefault="008B171C" w:rsidP="008B171C">
      <w:pPr>
        <w:rPr>
          <w:b/>
          <w:bCs/>
        </w:rPr>
      </w:pPr>
      <w:r w:rsidRPr="008B171C">
        <w:rPr>
          <w:b/>
          <w:bCs/>
        </w:rPr>
        <w:drawing>
          <wp:inline distT="0" distB="0" distL="0" distR="0" wp14:anchorId="08F95E3C" wp14:editId="54030399">
            <wp:extent cx="5731510" cy="2521585"/>
            <wp:effectExtent l="0" t="0" r="2540" b="0"/>
            <wp:docPr id="1618925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9252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171C" w:rsidRPr="008B17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D3514"/>
    <w:multiLevelType w:val="hybridMultilevel"/>
    <w:tmpl w:val="F1C00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A240F"/>
    <w:multiLevelType w:val="hybridMultilevel"/>
    <w:tmpl w:val="305A7CFE"/>
    <w:lvl w:ilvl="0" w:tplc="79CE5A1E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A7B031C"/>
    <w:multiLevelType w:val="hybridMultilevel"/>
    <w:tmpl w:val="F80C889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F624B1"/>
    <w:multiLevelType w:val="hybridMultilevel"/>
    <w:tmpl w:val="AC5E43AA"/>
    <w:lvl w:ilvl="0" w:tplc="79CE5A1E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65650D8"/>
    <w:multiLevelType w:val="hybridMultilevel"/>
    <w:tmpl w:val="C43811A4"/>
    <w:lvl w:ilvl="0" w:tplc="79CE5A1E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75F6A"/>
    <w:multiLevelType w:val="hybridMultilevel"/>
    <w:tmpl w:val="63BC7D1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302728">
    <w:abstractNumId w:val="0"/>
  </w:num>
  <w:num w:numId="2" w16cid:durableId="1107196083">
    <w:abstractNumId w:val="4"/>
  </w:num>
  <w:num w:numId="3" w16cid:durableId="1046446045">
    <w:abstractNumId w:val="1"/>
  </w:num>
  <w:num w:numId="4" w16cid:durableId="609242425">
    <w:abstractNumId w:val="2"/>
  </w:num>
  <w:num w:numId="5" w16cid:durableId="1335066267">
    <w:abstractNumId w:val="3"/>
  </w:num>
  <w:num w:numId="6" w16cid:durableId="3537685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tbAwMDa2sLA0MLdU0lEKTi0uzszPAykwqgUArQNBuSwAAAA="/>
  </w:docVars>
  <w:rsids>
    <w:rsidRoot w:val="005C2D61"/>
    <w:rsid w:val="005250B8"/>
    <w:rsid w:val="005875F0"/>
    <w:rsid w:val="005C2D61"/>
    <w:rsid w:val="005F08B7"/>
    <w:rsid w:val="00662C23"/>
    <w:rsid w:val="0075363A"/>
    <w:rsid w:val="008130A2"/>
    <w:rsid w:val="008B171C"/>
    <w:rsid w:val="008C0277"/>
    <w:rsid w:val="008C3AD5"/>
    <w:rsid w:val="00DD254D"/>
    <w:rsid w:val="00F1233B"/>
    <w:rsid w:val="00F6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E3E01"/>
  <w15:chartTrackingRefBased/>
  <w15:docId w15:val="{EB701A9C-F14F-4FE5-BD37-21C4A4FFB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D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12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a Pathak</dc:creator>
  <cp:keywords/>
  <dc:description/>
  <cp:lastModifiedBy>Akshita Pathak</cp:lastModifiedBy>
  <cp:revision>9</cp:revision>
  <dcterms:created xsi:type="dcterms:W3CDTF">2024-01-17T09:53:00Z</dcterms:created>
  <dcterms:modified xsi:type="dcterms:W3CDTF">2024-01-24T08:19:00Z</dcterms:modified>
</cp:coreProperties>
</file>